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6F273" w14:textId="77777777" w:rsidR="00FF0972" w:rsidRPr="00F66BBE" w:rsidRDefault="00FF0972" w:rsidP="001E2E5A">
      <w:pPr>
        <w:pStyle w:val="Title"/>
        <w:spacing w:line="480" w:lineRule="auto"/>
        <w:jc w:val="left"/>
        <w:rPr>
          <w:b w:val="0"/>
          <w:bCs w:val="0"/>
          <w:sz w:val="20"/>
          <w:szCs w:val="20"/>
        </w:rPr>
      </w:pPr>
    </w:p>
    <w:p w14:paraId="06DFF8BA" w14:textId="77777777" w:rsidR="00FF0972" w:rsidRPr="00F66BBE" w:rsidRDefault="00FF0972" w:rsidP="001E2E5A">
      <w:pPr>
        <w:spacing w:line="480" w:lineRule="auto"/>
        <w:jc w:val="center"/>
        <w:rPr>
          <w:rFonts w:asciiTheme="majorHAnsi" w:hAnsiTheme="majorHAnsi" w:cstheme="majorHAnsi"/>
          <w:sz w:val="44"/>
          <w:szCs w:val="44"/>
        </w:rPr>
      </w:pPr>
      <w:r w:rsidRPr="00F66BBE">
        <w:rPr>
          <w:rFonts w:asciiTheme="majorHAnsi" w:hAnsiTheme="majorHAnsi" w:cstheme="majorHAnsi"/>
          <w:sz w:val="44"/>
          <w:szCs w:val="44"/>
        </w:rPr>
        <w:t>Mustafa Abdullayev</w:t>
      </w:r>
    </w:p>
    <w:p w14:paraId="5955ADF8" w14:textId="597B204C" w:rsidR="00FF0972" w:rsidRDefault="00007423" w:rsidP="00F66BBE">
      <w:pPr>
        <w:pStyle w:val="Title"/>
        <w:rPr>
          <w:rFonts w:cstheme="majorHAnsi"/>
          <w:b w:val="0"/>
          <w:bCs w:val="0"/>
        </w:rPr>
      </w:pPr>
      <w:r w:rsidRPr="00F66BBE">
        <w:rPr>
          <w:rFonts w:cstheme="majorHAnsi"/>
          <w:b w:val="0"/>
          <w:bCs w:val="0"/>
        </w:rPr>
        <w:t>Random Numbers and Chi-Square Goodness of Fit</w:t>
      </w:r>
    </w:p>
    <w:p w14:paraId="6392F606" w14:textId="77777777" w:rsidR="00F66BBE" w:rsidRPr="00F66BBE" w:rsidRDefault="00F66BBE" w:rsidP="00F66BBE">
      <w:pPr>
        <w:pStyle w:val="BodyText"/>
      </w:pPr>
    </w:p>
    <w:p w14:paraId="53EDD8D2" w14:textId="77777777" w:rsidR="001E2E5A" w:rsidRPr="00F66BBE" w:rsidRDefault="00FF0972" w:rsidP="001E2E5A">
      <w:pPr>
        <w:spacing w:line="480" w:lineRule="auto"/>
        <w:jc w:val="center"/>
        <w:rPr>
          <w:rFonts w:asciiTheme="majorHAnsi" w:hAnsiTheme="majorHAnsi" w:cstheme="majorHAnsi"/>
          <w:sz w:val="44"/>
          <w:szCs w:val="44"/>
        </w:rPr>
      </w:pPr>
      <w:r w:rsidRPr="00F66BBE">
        <w:rPr>
          <w:rFonts w:asciiTheme="majorHAnsi" w:hAnsiTheme="majorHAnsi" w:cstheme="majorHAnsi"/>
          <w:sz w:val="44"/>
          <w:szCs w:val="44"/>
        </w:rPr>
        <w:t>AY60</w:t>
      </w:r>
      <w:r w:rsidR="001E2E5A" w:rsidRPr="00F66BBE">
        <w:rPr>
          <w:rFonts w:asciiTheme="majorHAnsi" w:hAnsiTheme="majorHAnsi" w:cstheme="majorHAnsi"/>
          <w:sz w:val="44"/>
          <w:szCs w:val="44"/>
        </w:rPr>
        <w:t>50</w:t>
      </w:r>
      <w:r w:rsidRPr="00F66BBE">
        <w:rPr>
          <w:rFonts w:asciiTheme="majorHAnsi" w:hAnsiTheme="majorHAnsi" w:cstheme="majorHAnsi"/>
          <w:sz w:val="44"/>
          <w:szCs w:val="44"/>
        </w:rPr>
        <w:t xml:space="preserve"> – </w:t>
      </w:r>
      <w:r w:rsidR="001E2E5A" w:rsidRPr="00F66BBE">
        <w:rPr>
          <w:rFonts w:asciiTheme="majorHAnsi" w:hAnsiTheme="majorHAnsi" w:cstheme="majorHAnsi"/>
          <w:sz w:val="44"/>
          <w:szCs w:val="44"/>
        </w:rPr>
        <w:t>Intro to Enterprise Analytics</w:t>
      </w:r>
    </w:p>
    <w:p w14:paraId="600DD708" w14:textId="25F2E248" w:rsidR="00FF0972" w:rsidRPr="00F66BBE" w:rsidRDefault="00FF0972" w:rsidP="001E2E5A">
      <w:pPr>
        <w:spacing w:line="480" w:lineRule="auto"/>
        <w:jc w:val="center"/>
        <w:rPr>
          <w:rFonts w:asciiTheme="majorHAnsi" w:hAnsiTheme="majorHAnsi" w:cstheme="majorHAnsi"/>
          <w:sz w:val="44"/>
          <w:szCs w:val="44"/>
        </w:rPr>
      </w:pPr>
      <w:r w:rsidRPr="00F66BBE">
        <w:rPr>
          <w:rFonts w:asciiTheme="majorHAnsi" w:hAnsiTheme="majorHAnsi" w:cstheme="majorHAnsi"/>
          <w:sz w:val="44"/>
          <w:szCs w:val="44"/>
        </w:rPr>
        <w:t xml:space="preserve">Term: </w:t>
      </w:r>
      <w:r w:rsidR="001E2E5A" w:rsidRPr="00F66BBE">
        <w:rPr>
          <w:rFonts w:asciiTheme="majorHAnsi" w:hAnsiTheme="majorHAnsi" w:cstheme="majorHAnsi"/>
          <w:sz w:val="44"/>
          <w:szCs w:val="44"/>
        </w:rPr>
        <w:t>Winter</w:t>
      </w:r>
      <w:r w:rsidRPr="00F66BBE">
        <w:rPr>
          <w:rFonts w:asciiTheme="majorHAnsi" w:hAnsiTheme="majorHAnsi" w:cstheme="majorHAnsi"/>
          <w:sz w:val="44"/>
          <w:szCs w:val="44"/>
        </w:rPr>
        <w:t xml:space="preserve"> 2</w:t>
      </w:r>
      <w:r w:rsidR="001E2E5A" w:rsidRPr="00F66BBE">
        <w:rPr>
          <w:rFonts w:asciiTheme="majorHAnsi" w:hAnsiTheme="majorHAnsi" w:cstheme="majorHAnsi"/>
          <w:sz w:val="44"/>
          <w:szCs w:val="44"/>
        </w:rPr>
        <w:t>020</w:t>
      </w:r>
    </w:p>
    <w:p w14:paraId="0DFF2ABF" w14:textId="2F9A7D3B" w:rsidR="00FF0972" w:rsidRPr="00F66BBE" w:rsidRDefault="00FF0972" w:rsidP="001E2E5A">
      <w:pPr>
        <w:spacing w:line="480" w:lineRule="auto"/>
        <w:jc w:val="center"/>
        <w:rPr>
          <w:rFonts w:asciiTheme="majorHAnsi" w:hAnsiTheme="majorHAnsi" w:cstheme="majorHAnsi"/>
          <w:sz w:val="44"/>
          <w:szCs w:val="44"/>
        </w:rPr>
      </w:pPr>
      <w:r w:rsidRPr="00F66BBE">
        <w:rPr>
          <w:rFonts w:asciiTheme="majorHAnsi" w:hAnsiTheme="majorHAnsi" w:cstheme="majorHAnsi"/>
          <w:sz w:val="44"/>
          <w:szCs w:val="44"/>
        </w:rPr>
        <w:t xml:space="preserve">Instructor: </w:t>
      </w:r>
      <w:r w:rsidR="001E2E5A" w:rsidRPr="00F66BBE">
        <w:rPr>
          <w:rFonts w:asciiTheme="majorHAnsi" w:hAnsiTheme="majorHAnsi" w:cstheme="majorHAnsi"/>
          <w:sz w:val="44"/>
          <w:szCs w:val="44"/>
        </w:rPr>
        <w:t>Roy Wada</w:t>
      </w:r>
    </w:p>
    <w:p w14:paraId="111796E4" w14:textId="196AD456" w:rsidR="00FF0972" w:rsidRPr="00F66BBE" w:rsidRDefault="001E2E5A" w:rsidP="001E2E5A">
      <w:pPr>
        <w:spacing w:line="480" w:lineRule="auto"/>
        <w:jc w:val="center"/>
        <w:rPr>
          <w:rFonts w:asciiTheme="majorHAnsi" w:hAnsiTheme="majorHAnsi" w:cstheme="majorHAnsi"/>
          <w:sz w:val="44"/>
          <w:szCs w:val="44"/>
        </w:rPr>
      </w:pPr>
      <w:r w:rsidRPr="00F66BBE">
        <w:rPr>
          <w:rFonts w:asciiTheme="majorHAnsi" w:hAnsiTheme="majorHAnsi" w:cstheme="majorHAnsi"/>
          <w:sz w:val="44"/>
          <w:szCs w:val="44"/>
        </w:rPr>
        <w:t>02/24/2020</w:t>
      </w:r>
    </w:p>
    <w:p w14:paraId="5EB9660D" w14:textId="098CF218" w:rsidR="001E2E5A" w:rsidRDefault="001E2E5A" w:rsidP="001E2E5A">
      <w:pPr>
        <w:spacing w:line="480" w:lineRule="auto"/>
        <w:jc w:val="center"/>
        <w:rPr>
          <w:rFonts w:ascii="Times New Roman" w:hAnsi="Times New Roman" w:cs="Times New Roman"/>
          <w:sz w:val="44"/>
          <w:szCs w:val="44"/>
        </w:rPr>
      </w:pPr>
    </w:p>
    <w:p w14:paraId="00F86029" w14:textId="538DB812" w:rsidR="001E2E5A" w:rsidRDefault="001E2E5A" w:rsidP="00904075">
      <w:pPr>
        <w:spacing w:line="480" w:lineRule="auto"/>
        <w:rPr>
          <w:rFonts w:ascii="Times New Roman" w:hAnsi="Times New Roman" w:cs="Times New Roman"/>
          <w:sz w:val="44"/>
          <w:szCs w:val="44"/>
        </w:rPr>
      </w:pPr>
    </w:p>
    <w:p w14:paraId="41C877BC" w14:textId="77777777" w:rsidR="001E2E5A" w:rsidRDefault="001E2E5A" w:rsidP="001E2E5A">
      <w:pPr>
        <w:spacing w:line="480" w:lineRule="auto"/>
        <w:jc w:val="center"/>
        <w:rPr>
          <w:rFonts w:ascii="Times New Roman" w:hAnsi="Times New Roman" w:cs="Times New Roman"/>
        </w:rPr>
      </w:pPr>
    </w:p>
    <w:p w14:paraId="41FFD65E" w14:textId="3BFAE0BD" w:rsidR="001E2E5A" w:rsidRPr="002043AB" w:rsidRDefault="001E2E5A" w:rsidP="001E2E5A">
      <w:pPr>
        <w:pStyle w:val="Heading1"/>
        <w:rPr>
          <w:rFonts w:cstheme="majorHAnsi"/>
        </w:rPr>
      </w:pPr>
      <w:r w:rsidRPr="002043AB">
        <w:rPr>
          <w:rFonts w:cstheme="majorHAnsi"/>
        </w:rPr>
        <w:lastRenderedPageBreak/>
        <w:t>Introduction</w:t>
      </w:r>
    </w:p>
    <w:p w14:paraId="228C8516" w14:textId="77777777" w:rsidR="001E2E5A" w:rsidRPr="001E2E5A" w:rsidRDefault="001E2E5A" w:rsidP="001E2E5A">
      <w:pPr>
        <w:pStyle w:val="BodyText"/>
      </w:pPr>
    </w:p>
    <w:p w14:paraId="7F132A2D" w14:textId="6008832F" w:rsidR="001E2E5A" w:rsidRPr="002043AB" w:rsidRDefault="001E2E5A" w:rsidP="00007423">
      <w:pPr>
        <w:spacing w:line="480" w:lineRule="auto"/>
        <w:ind w:firstLine="720"/>
        <w:rPr>
          <w:rFonts w:cs="Times New Roman"/>
        </w:rPr>
      </w:pPr>
      <w:r w:rsidRPr="002043AB">
        <w:rPr>
          <w:rFonts w:cs="Times New Roman"/>
        </w:rPr>
        <w:t xml:space="preserve">This is Microsoft Word Report accompanying R Script. In my Script, my main aim was to use descriptive, heuristic and prescriptive analysis to drive business actions. As a data source, I utilized the Random values on R and performed statistical analysis using R. I generated the different random values and used Chi-Square Goodness of Fit Test to verify whether the generated values belong to </w:t>
      </w:r>
      <w:r w:rsidR="00007423" w:rsidRPr="002043AB">
        <w:rPr>
          <w:rFonts w:cs="Times New Roman"/>
        </w:rPr>
        <w:t xml:space="preserve">a particular probability distribution. </w:t>
      </w:r>
      <w:r w:rsidRPr="002043AB">
        <w:rPr>
          <w:rFonts w:cs="Times New Roman"/>
        </w:rPr>
        <w:t xml:space="preserve">Also, I utilized powerful R built-in functions and graphs, such as </w:t>
      </w:r>
      <w:r w:rsidR="00764D91" w:rsidRPr="002043AB">
        <w:rPr>
          <w:rFonts w:cs="Times New Roman"/>
        </w:rPr>
        <w:t>bar charts</w:t>
      </w:r>
      <w:r w:rsidRPr="002043AB">
        <w:rPr>
          <w:rFonts w:cs="Times New Roman"/>
        </w:rPr>
        <w:t>, to dive deeper to observe hidden patterns and visually communicate my findings to the audience. Since I also provided R script with all the codes and comments, I removed some of the codes and comments from my report (such as package loading). It is due to keep my report brief, succinct and to the point.</w:t>
      </w:r>
    </w:p>
    <w:p w14:paraId="0ECF9903" w14:textId="1D460067" w:rsidR="001E2E5A" w:rsidRPr="00D14795" w:rsidRDefault="001E2E5A" w:rsidP="001E2E5A">
      <w:pPr>
        <w:spacing w:line="480" w:lineRule="auto"/>
        <w:ind w:firstLine="720"/>
        <w:rPr>
          <w:rFonts w:ascii="Times New Roman" w:hAnsi="Times New Roman" w:cs="Times New Roman"/>
        </w:rPr>
      </w:pPr>
    </w:p>
    <w:p w14:paraId="7EDB66B3" w14:textId="77777777" w:rsidR="001E2E5A" w:rsidRPr="001E2E5A" w:rsidRDefault="001E2E5A" w:rsidP="001E2E5A">
      <w:pPr>
        <w:spacing w:line="480" w:lineRule="auto"/>
        <w:jc w:val="center"/>
        <w:rPr>
          <w:rFonts w:ascii="Times New Roman" w:hAnsi="Times New Roman" w:cs="Times New Roman"/>
          <w:sz w:val="44"/>
          <w:szCs w:val="44"/>
        </w:rPr>
      </w:pPr>
    </w:p>
    <w:p w14:paraId="51045077" w14:textId="53267EA7" w:rsidR="00FF0972" w:rsidRDefault="00FF0972" w:rsidP="001E2E5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06D5A131" w14:textId="4C958415" w:rsidR="001E2E5A" w:rsidRDefault="001E2E5A" w:rsidP="001E2E5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EF8E4B6" w14:textId="4D6ACDBE" w:rsidR="001E2E5A" w:rsidRDefault="001E2E5A" w:rsidP="001E2E5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563D1A3" w14:textId="316E0500" w:rsidR="001E2E5A" w:rsidRDefault="001E2E5A" w:rsidP="001E2E5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4C29FF9" w14:textId="197FFE88" w:rsidR="001E2E5A" w:rsidRDefault="001E2E5A" w:rsidP="001E2E5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5E547089" w14:textId="686E1C65" w:rsidR="001E2E5A" w:rsidRDefault="001E2E5A" w:rsidP="001E2E5A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511BE409" w14:textId="01DEADBD" w:rsidR="001E2E5A" w:rsidRDefault="001E2E5A" w:rsidP="00764D91">
      <w:pPr>
        <w:rPr>
          <w:rFonts w:ascii="Times New Roman" w:hAnsi="Times New Roman" w:cs="Times New Roman"/>
          <w:sz w:val="20"/>
          <w:szCs w:val="20"/>
        </w:rPr>
      </w:pPr>
    </w:p>
    <w:p w14:paraId="56BBECD9" w14:textId="77777777" w:rsidR="00DC21D8" w:rsidRDefault="00DC21D8" w:rsidP="00764D91">
      <w:pPr>
        <w:rPr>
          <w:rFonts w:ascii="Times New Roman" w:hAnsi="Times New Roman" w:cs="Times New Roman"/>
          <w:sz w:val="20"/>
          <w:szCs w:val="20"/>
        </w:rPr>
      </w:pPr>
    </w:p>
    <w:p w14:paraId="6F5B73F1" w14:textId="138DA03C" w:rsidR="001E2E5A" w:rsidRDefault="001E2E5A" w:rsidP="001E2E5A">
      <w:pPr>
        <w:pStyle w:val="Heading1"/>
        <w:rPr>
          <w:rFonts w:cstheme="majorHAnsi"/>
        </w:rPr>
      </w:pPr>
      <w:r w:rsidRPr="002043AB">
        <w:rPr>
          <w:rFonts w:cstheme="majorHAnsi"/>
        </w:rPr>
        <w:lastRenderedPageBreak/>
        <w:t>Problem 1</w:t>
      </w:r>
    </w:p>
    <w:p w14:paraId="3B48C835" w14:textId="77777777" w:rsidR="002043AB" w:rsidRPr="002043AB" w:rsidRDefault="002043AB" w:rsidP="002043AB">
      <w:pPr>
        <w:pStyle w:val="BodyText"/>
      </w:pPr>
    </w:p>
    <w:p w14:paraId="4A9150B0" w14:textId="153EA6EA" w:rsidR="001E2E5A" w:rsidRPr="002043AB" w:rsidRDefault="00846EBA" w:rsidP="005B4DFA">
      <w:pPr>
        <w:pStyle w:val="BodyText"/>
        <w:spacing w:line="480" w:lineRule="auto"/>
        <w:rPr>
          <w:rFonts w:cs="Times New Roman"/>
        </w:rPr>
      </w:pPr>
      <w:r>
        <w:tab/>
      </w:r>
      <w:r w:rsidRPr="002043AB">
        <w:rPr>
          <w:rFonts w:cs="Times New Roman"/>
        </w:rPr>
        <w:t>For the first problem I generated 1000 uniformly distributed random values between 0 and 1.</w:t>
      </w:r>
      <w:r w:rsidR="00530E99" w:rsidRPr="002043AB">
        <w:rPr>
          <w:rFonts w:cs="Times New Roman"/>
        </w:rPr>
        <w:t xml:space="preserve"> These random values are generated by using inverse transform method.</w:t>
      </w:r>
      <w:r w:rsidRPr="002043AB">
        <w:rPr>
          <w:rFonts w:cs="Times New Roman"/>
        </w:rPr>
        <w:t xml:space="preserve"> Then I created the new vector </w:t>
      </w:r>
      <w:r w:rsidR="00530E99" w:rsidRPr="002043AB">
        <w:rPr>
          <w:rFonts w:cs="Times New Roman"/>
        </w:rPr>
        <w:t xml:space="preserve">,X, </w:t>
      </w:r>
      <w:r w:rsidRPr="002043AB">
        <w:rPr>
          <w:rFonts w:cs="Times New Roman"/>
        </w:rPr>
        <w:t>by calculating the Natural Logarith</w:t>
      </w:r>
      <w:r w:rsidR="007068B4" w:rsidRPr="002043AB">
        <w:rPr>
          <w:rFonts w:cs="Times New Roman"/>
        </w:rPr>
        <w:t>m</w:t>
      </w:r>
      <w:r w:rsidRPr="002043AB">
        <w:rPr>
          <w:rFonts w:cs="Times New Roman"/>
        </w:rPr>
        <w:t xml:space="preserve"> of these values.</w:t>
      </w:r>
      <w:r w:rsidR="00530E99" w:rsidRPr="002043AB">
        <w:rPr>
          <w:rFonts w:cs="Times New Roman"/>
        </w:rPr>
        <w:t xml:space="preserve"> I was interested with the probability distribution of X values. </w:t>
      </w:r>
      <w:r w:rsidR="00BA2239" w:rsidRPr="002043AB">
        <w:rPr>
          <w:rFonts w:cs="Times New Roman"/>
        </w:rPr>
        <w:t xml:space="preserve">In order to find that, </w:t>
      </w:r>
      <w:r w:rsidR="00B60037" w:rsidRPr="002043AB">
        <w:rPr>
          <w:rFonts w:cs="Times New Roman"/>
        </w:rPr>
        <w:t>I created the Relative Frequency table for X values</w:t>
      </w:r>
      <w:r w:rsidR="00505AA7" w:rsidRPr="002043AB">
        <w:rPr>
          <w:rFonts w:cs="Times New Roman"/>
        </w:rPr>
        <w:t xml:space="preserve"> (Figure 1.1)</w:t>
      </w:r>
      <w:r w:rsidR="0030344A" w:rsidRPr="002043AB">
        <w:rPr>
          <w:rFonts w:cs="Times New Roman"/>
        </w:rPr>
        <w:t xml:space="preserve">. From this figure, it seems the </w:t>
      </w:r>
      <w:r w:rsidR="00D65BA6" w:rsidRPr="002043AB">
        <w:rPr>
          <w:rFonts w:cs="Times New Roman"/>
        </w:rPr>
        <w:t xml:space="preserve">X values are very likely </w:t>
      </w:r>
      <w:r w:rsidR="005B4DFA" w:rsidRPr="002043AB">
        <w:rPr>
          <w:rFonts w:cs="Times New Roman"/>
        </w:rPr>
        <w:t xml:space="preserve">to fit </w:t>
      </w:r>
      <w:r w:rsidR="0030344A" w:rsidRPr="002043AB">
        <w:rPr>
          <w:rFonts w:cs="Times New Roman"/>
        </w:rPr>
        <w:t>Exponential distribution</w:t>
      </w:r>
      <w:r w:rsidR="005B4DFA" w:rsidRPr="002043AB">
        <w:rPr>
          <w:rFonts w:cs="Times New Roman"/>
        </w:rPr>
        <w:t>.</w:t>
      </w:r>
      <w:r w:rsidR="0063445C" w:rsidRPr="002043AB">
        <w:rPr>
          <w:rFonts w:cs="Times New Roman"/>
        </w:rPr>
        <w:t xml:space="preserve"> </w:t>
      </w:r>
      <w:r w:rsidR="00166808" w:rsidRPr="002043AB">
        <w:rPr>
          <w:rFonts w:cs="Times New Roman"/>
        </w:rPr>
        <w:t>In order to dive deeper, I created the Probability Plot for X</w:t>
      </w:r>
      <w:r w:rsidR="00930092" w:rsidRPr="002043AB">
        <w:rPr>
          <w:rFonts w:cs="Times New Roman"/>
        </w:rPr>
        <w:t>. (Figure 1.2)</w:t>
      </w:r>
      <w:r w:rsidR="007878C4" w:rsidRPr="002043AB">
        <w:rPr>
          <w:rFonts w:cs="Times New Roman"/>
        </w:rPr>
        <w:t>. I plotted X values vs Randomly generated Expone</w:t>
      </w:r>
      <w:r w:rsidR="00DB1AE7" w:rsidRPr="002043AB">
        <w:rPr>
          <w:rFonts w:cs="Times New Roman"/>
        </w:rPr>
        <w:t>ntially distributed values and observed that there is a</w:t>
      </w:r>
      <w:r w:rsidR="0065213F">
        <w:rPr>
          <w:rFonts w:cs="Times New Roman"/>
        </w:rPr>
        <w:t>n</w:t>
      </w:r>
      <w:r w:rsidR="00DB1AE7" w:rsidRPr="002043AB">
        <w:rPr>
          <w:rFonts w:cs="Times New Roman"/>
        </w:rPr>
        <w:t xml:space="preserve"> almost perfect fit. </w:t>
      </w:r>
      <w:r w:rsidR="007E0D56" w:rsidRPr="002043AB">
        <w:rPr>
          <w:rFonts w:cs="Times New Roman"/>
        </w:rPr>
        <w:t>So , I claimed that X values, whic</w:t>
      </w:r>
      <w:r w:rsidR="008E24F1" w:rsidRPr="002043AB">
        <w:rPr>
          <w:rFonts w:cs="Times New Roman"/>
        </w:rPr>
        <w:t>h</w:t>
      </w:r>
      <w:r w:rsidR="007E0D56" w:rsidRPr="002043AB">
        <w:rPr>
          <w:rFonts w:cs="Times New Roman"/>
        </w:rPr>
        <w:t xml:space="preserve"> are generated from calculating the negative Natural Logarithm of uniformly distributed values, </w:t>
      </w:r>
      <w:r w:rsidR="00FA3532" w:rsidRPr="002043AB">
        <w:rPr>
          <w:rFonts w:cs="Times New Roman"/>
        </w:rPr>
        <w:t xml:space="preserve">has the Exponential Distribution. In order to prove my claim, I conducted Chi-Square Goodness of Fit test with 0.05 significance. </w:t>
      </w:r>
      <w:r w:rsidR="008356B6" w:rsidRPr="002043AB">
        <w:rPr>
          <w:rFonts w:cs="Times New Roman"/>
        </w:rPr>
        <w:t xml:space="preserve">Here my hypotheses are as follow : </w:t>
      </w:r>
    </w:p>
    <w:p w14:paraId="03FB0567" w14:textId="491D3E59" w:rsidR="008356B6" w:rsidRPr="002043AB" w:rsidRDefault="008356B6" w:rsidP="0092555C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t>H0</w:t>
      </w:r>
      <w:r w:rsidR="0092555C" w:rsidRPr="002043AB">
        <w:rPr>
          <w:rFonts w:cs="Times New Roman"/>
        </w:rPr>
        <w:t xml:space="preserve"> </w:t>
      </w:r>
      <w:r w:rsidRPr="002043AB">
        <w:rPr>
          <w:rFonts w:cs="Times New Roman"/>
        </w:rPr>
        <w:t xml:space="preserve">: </w:t>
      </w:r>
      <w:r w:rsidR="0092555C" w:rsidRPr="002043AB">
        <w:rPr>
          <w:rFonts w:cs="Times New Roman"/>
        </w:rPr>
        <w:t>T</w:t>
      </w:r>
      <w:r w:rsidRPr="002043AB">
        <w:rPr>
          <w:rFonts w:cs="Times New Roman"/>
        </w:rPr>
        <w:t>here is no significant difference between observed (X) and expected values(Exp. distribution)</w:t>
      </w:r>
    </w:p>
    <w:p w14:paraId="01EDA88A" w14:textId="18F2C2CD" w:rsidR="0092555C" w:rsidRPr="002043AB" w:rsidRDefault="0092555C" w:rsidP="0092555C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t>H1 : There is a significant difference between observed(X) and expected</w:t>
      </w:r>
      <w:r w:rsidR="00A51044" w:rsidRPr="002043AB">
        <w:rPr>
          <w:rFonts w:cs="Times New Roman"/>
        </w:rPr>
        <w:t xml:space="preserve"> values</w:t>
      </w:r>
      <w:r w:rsidRPr="002043AB">
        <w:rPr>
          <w:rFonts w:cs="Times New Roman"/>
        </w:rPr>
        <w:t xml:space="preserve"> (Exp. distribution)</w:t>
      </w:r>
    </w:p>
    <w:p w14:paraId="3427F0D0" w14:textId="50EF9CA9" w:rsidR="00730915" w:rsidRPr="002043AB" w:rsidRDefault="00730915" w:rsidP="00730915">
      <w:pPr>
        <w:pStyle w:val="BodyText"/>
        <w:spacing w:line="480" w:lineRule="auto"/>
        <w:rPr>
          <w:rFonts w:cs="Times New Roman"/>
        </w:rPr>
      </w:pPr>
      <w:r w:rsidRPr="002043AB">
        <w:rPr>
          <w:rFonts w:cs="Times New Roman"/>
        </w:rPr>
        <w:t>With the help of R, I calculated the p-value for this test</w:t>
      </w:r>
      <w:r w:rsidR="00770919" w:rsidRPr="002043AB">
        <w:rPr>
          <w:rFonts w:cs="Times New Roman"/>
        </w:rPr>
        <w:t xml:space="preserve"> </w:t>
      </w:r>
      <w:r w:rsidR="00A80AC8">
        <w:rPr>
          <w:rFonts w:cs="Times New Roman"/>
        </w:rPr>
        <w:t xml:space="preserve">is </w:t>
      </w:r>
      <w:r w:rsidRPr="002043AB">
        <w:rPr>
          <w:rFonts w:cs="Times New Roman"/>
        </w:rPr>
        <w:t>0.9404</w:t>
      </w:r>
      <w:r w:rsidR="00770919" w:rsidRPr="002043AB">
        <w:rPr>
          <w:rFonts w:cs="Times New Roman"/>
        </w:rPr>
        <w:t xml:space="preserve"> and it was </w:t>
      </w:r>
      <w:r w:rsidR="0078012E" w:rsidRPr="002043AB">
        <w:rPr>
          <w:rFonts w:cs="Times New Roman"/>
        </w:rPr>
        <w:t>smaller</w:t>
      </w:r>
      <w:r w:rsidR="00770919" w:rsidRPr="002043AB">
        <w:rPr>
          <w:rFonts w:cs="Times New Roman"/>
        </w:rPr>
        <w:t xml:space="preserve"> than my significance level. </w:t>
      </w:r>
      <w:r w:rsidR="0078012E" w:rsidRPr="002043AB">
        <w:rPr>
          <w:rFonts w:cs="Times New Roman"/>
        </w:rPr>
        <w:t>So,</w:t>
      </w:r>
      <w:r w:rsidR="00770919" w:rsidRPr="002043AB">
        <w:rPr>
          <w:rFonts w:cs="Times New Roman"/>
        </w:rPr>
        <w:t xml:space="preserve"> I am unable to reject the Null hypothesis. Therefore, I have a strong evidence </w:t>
      </w:r>
      <w:r w:rsidR="0078012E" w:rsidRPr="002043AB">
        <w:rPr>
          <w:rFonts w:cs="Times New Roman"/>
        </w:rPr>
        <w:t>suggesting</w:t>
      </w:r>
      <w:r w:rsidR="00770919" w:rsidRPr="002043AB">
        <w:rPr>
          <w:rFonts w:cs="Times New Roman"/>
        </w:rPr>
        <w:t xml:space="preserve"> with the 95% confidence that, </w:t>
      </w:r>
      <w:r w:rsidR="001D7DA6" w:rsidRPr="002043AB">
        <w:rPr>
          <w:rFonts w:cs="Times New Roman"/>
        </w:rPr>
        <w:t xml:space="preserve">X values, which were generated from </w:t>
      </w:r>
      <w:r w:rsidR="001D7DA6" w:rsidRPr="002043AB">
        <w:rPr>
          <w:rFonts w:cs="Times New Roman"/>
        </w:rPr>
        <w:lastRenderedPageBreak/>
        <w:t xml:space="preserve">taking negative logarithm of </w:t>
      </w:r>
      <w:r w:rsidR="0078012E" w:rsidRPr="002043AB">
        <w:rPr>
          <w:rFonts w:cs="Times New Roman"/>
        </w:rPr>
        <w:t>uniformly distributed random values, has the shape of Exponential Probability Distribution.</w:t>
      </w:r>
    </w:p>
    <w:p w14:paraId="09126198" w14:textId="03C182B9" w:rsidR="001E2E5A" w:rsidRDefault="001E2E5A" w:rsidP="00AA0B70">
      <w:pPr>
        <w:pStyle w:val="SourceCode"/>
        <w:rPr>
          <w:rStyle w:val="CommentTok"/>
          <w:sz w:val="20"/>
          <w:szCs w:val="20"/>
        </w:rPr>
      </w:pPr>
      <w:r>
        <w:rPr>
          <w:rStyle w:val="CommentTok"/>
          <w:sz w:val="20"/>
          <w:szCs w:val="20"/>
        </w:rPr>
        <w:t>##################### Problem 1 ####################</w:t>
      </w:r>
    </w:p>
    <w:p w14:paraId="2136CA34" w14:textId="140D6A3C" w:rsidR="001E2E5A" w:rsidRPr="001E2E5A" w:rsidRDefault="001E2E5A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creating 1000 random numbers between 0 and 1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r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ax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Getting negative logarithmic values for r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log</w:t>
      </w:r>
      <w:r w:rsidRPr="001E2E5A">
        <w:rPr>
          <w:rStyle w:val="NormalTok"/>
          <w:sz w:val="20"/>
          <w:szCs w:val="20"/>
        </w:rPr>
        <w:t>(r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I will use  bins for these values - x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bins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seq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8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by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seperating x vector into 8 bins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cut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u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,bins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right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FALSE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</w:p>
    <w:p w14:paraId="3D275CA0" w14:textId="054ACE09" w:rsidR="001E2E5A" w:rsidRPr="001E2E5A" w:rsidRDefault="001E2E5A" w:rsidP="00A01637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making frequency table by combining x.cut into table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table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cut)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 xml:space="preserve">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Frequency Distribution of X values"</w:t>
      </w:r>
      <w:r w:rsidRPr="001E2E5A">
        <w:rPr>
          <w:rStyle w:val="NormalTok"/>
          <w:sz w:val="20"/>
          <w:szCs w:val="20"/>
        </w:rPr>
        <w:t>)</w:t>
      </w:r>
    </w:p>
    <w:p w14:paraId="2A194429" w14:textId="77777777" w:rsidR="001E2E5A" w:rsidRPr="001E2E5A" w:rsidRDefault="001E2E5A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Calculating Relative frequency by dividing 1000 (total numbers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r_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freq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DecValTok"/>
          <w:sz w:val="20"/>
          <w:szCs w:val="20"/>
        </w:rPr>
        <w:t>1000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 xml:space="preserve">r_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Relative Freq. Dist. of X values"</w:t>
      </w:r>
      <w:r w:rsidRPr="001E2E5A">
        <w:rPr>
          <w:rStyle w:val="NormalTok"/>
          <w:sz w:val="20"/>
          <w:szCs w:val="20"/>
        </w:rPr>
        <w:t>)</w:t>
      </w:r>
    </w:p>
    <w:p w14:paraId="3B7940F3" w14:textId="1C64E5BB" w:rsidR="001D444A" w:rsidRDefault="001D444A" w:rsidP="001D444A">
      <w:pPr>
        <w:pStyle w:val="Caption"/>
        <w:keepNext/>
        <w:jc w:val="center"/>
      </w:pPr>
      <w:r>
        <w:t xml:space="preserve">Figure </w:t>
      </w:r>
      <w:fldSimple w:instr=" SEQ Figure \* ARABIC ">
        <w:r w:rsidR="0065217F">
          <w:rPr>
            <w:noProof/>
          </w:rPr>
          <w:t>1</w:t>
        </w:r>
      </w:fldSimple>
      <w:r>
        <w:t>.1 – Relative Frequency Distribution of X</w:t>
      </w:r>
    </w:p>
    <w:p w14:paraId="1597CA27" w14:textId="77777777" w:rsidR="004C32D6" w:rsidRDefault="001E2E5A" w:rsidP="004C32D6">
      <w:pPr>
        <w:pStyle w:val="FirstParagraph"/>
        <w:keepNext/>
      </w:pPr>
      <w:r w:rsidRPr="001E2E5A">
        <w:rPr>
          <w:noProof/>
          <w:sz w:val="20"/>
          <w:szCs w:val="20"/>
        </w:rPr>
        <w:drawing>
          <wp:inline distT="0" distB="0" distL="0" distR="0" wp14:anchorId="3799747D" wp14:editId="40AD8FC5">
            <wp:extent cx="5928360" cy="3611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048" cy="361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4EA70" w14:textId="77777777" w:rsidR="001D444A" w:rsidRDefault="001D444A" w:rsidP="004C32D6">
      <w:pPr>
        <w:pStyle w:val="Caption"/>
      </w:pPr>
    </w:p>
    <w:p w14:paraId="33914AB0" w14:textId="77777777" w:rsidR="001E2E5A" w:rsidRPr="001E2E5A" w:rsidRDefault="001E2E5A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lastRenderedPageBreak/>
        <w:t>## Creating Probability plot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y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qqPlot</w:t>
      </w:r>
      <w:r w:rsidRPr="001E2E5A">
        <w:rPr>
          <w:rStyle w:val="NormalTok"/>
          <w:sz w:val="20"/>
          <w:szCs w:val="20"/>
        </w:rPr>
        <w:t>(y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,x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plot.ty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Q-Q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add.lin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TRUE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Probability Plot for X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x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Quantiles of Exp. values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y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Quantiles of X values"</w:t>
      </w:r>
      <w:r w:rsidRPr="001E2E5A">
        <w:rPr>
          <w:rStyle w:val="NormalTok"/>
          <w:sz w:val="20"/>
          <w:szCs w:val="20"/>
        </w:rPr>
        <w:t>)</w:t>
      </w:r>
    </w:p>
    <w:p w14:paraId="60FFDF9B" w14:textId="77777777" w:rsidR="00024EFA" w:rsidRDefault="00024EFA" w:rsidP="001D444A">
      <w:pPr>
        <w:pStyle w:val="Caption"/>
        <w:keepNext/>
        <w:jc w:val="center"/>
      </w:pPr>
    </w:p>
    <w:p w14:paraId="197C580D" w14:textId="5D715CBE" w:rsidR="001D444A" w:rsidRDefault="001D444A" w:rsidP="001D444A">
      <w:pPr>
        <w:pStyle w:val="Caption"/>
        <w:keepNext/>
        <w:jc w:val="center"/>
      </w:pPr>
      <w:r>
        <w:t>Figure 1.2 – Probability Plot for X</w:t>
      </w:r>
    </w:p>
    <w:p w14:paraId="67EAFEC7" w14:textId="77777777" w:rsidR="001E2E5A" w:rsidRPr="001E2E5A" w:rsidRDefault="001E2E5A" w:rsidP="001E2E5A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24EFF0DD" wp14:editId="23F80715">
            <wp:extent cx="5928360" cy="4076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016" cy="40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D0504" w14:textId="4AB8DD75" w:rsidR="001E2E5A" w:rsidRPr="001E2E5A" w:rsidRDefault="001E2E5A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 xml:space="preserve">##Goodness of fit test : 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 xml:space="preserve">## Here :   H0 : There is no </w:t>
      </w:r>
      <w:r w:rsidR="008356B6" w:rsidRPr="001E2E5A">
        <w:rPr>
          <w:rStyle w:val="CommentTok"/>
          <w:sz w:val="20"/>
          <w:szCs w:val="20"/>
        </w:rPr>
        <w:t>signifi</w:t>
      </w:r>
      <w:r w:rsidR="008356B6">
        <w:rPr>
          <w:rStyle w:val="CommentTok"/>
          <w:sz w:val="20"/>
          <w:szCs w:val="20"/>
        </w:rPr>
        <w:t>cant</w:t>
      </w:r>
      <w:r w:rsidRPr="001E2E5A">
        <w:rPr>
          <w:rStyle w:val="CommentTok"/>
          <w:sz w:val="20"/>
          <w:szCs w:val="20"/>
        </w:rPr>
        <w:t xml:space="preserve">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         HA : There is a significant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Significance level = 0.05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exp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6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7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6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pexp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7</w:t>
      </w:r>
      <w:r w:rsidRPr="001E2E5A">
        <w:rPr>
          <w:rStyle w:val="NormalTok"/>
          <w:sz w:val="20"/>
          <w:szCs w:val="20"/>
        </w:rPr>
        <w:t>))</w:t>
      </w:r>
      <w:r w:rsidRPr="001E2E5A">
        <w:rPr>
          <w:sz w:val="20"/>
          <w:szCs w:val="20"/>
        </w:rPr>
        <w:br/>
      </w:r>
    </w:p>
    <w:p w14:paraId="68F6336E" w14:textId="77777777" w:rsidR="001E2E5A" w:rsidRPr="001E2E5A" w:rsidRDefault="001E2E5A" w:rsidP="001E2E5A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res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hisq.tes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freq,</w:t>
      </w:r>
      <w:r w:rsidRPr="001E2E5A">
        <w:rPr>
          <w:rStyle w:val="DataTypeTok"/>
          <w:sz w:val="20"/>
          <w:szCs w:val="20"/>
        </w:rPr>
        <w:t>p =</w:t>
      </w:r>
      <w:r w:rsidRPr="001E2E5A">
        <w:rPr>
          <w:rStyle w:val="NormalTok"/>
          <w:sz w:val="20"/>
          <w:szCs w:val="20"/>
        </w:rPr>
        <w:t xml:space="preserve"> x_</w:t>
      </w:r>
      <w:r w:rsidRPr="001E2E5A">
        <w:rPr>
          <w:rStyle w:val="FloatTok"/>
          <w:sz w:val="20"/>
          <w:szCs w:val="20"/>
        </w:rPr>
        <w:t>1.</w:t>
      </w:r>
      <w:r w:rsidRPr="001E2E5A">
        <w:rPr>
          <w:rStyle w:val="NormalTok"/>
          <w:sz w:val="20"/>
          <w:szCs w:val="20"/>
        </w:rPr>
        <w:t>exp)</w:t>
      </w:r>
    </w:p>
    <w:p w14:paraId="3E2C1740" w14:textId="77777777" w:rsidR="004B5A2A" w:rsidRDefault="001E2E5A" w:rsidP="004B5A2A">
      <w:pPr>
        <w:pStyle w:val="SourceCode"/>
        <w:rPr>
          <w:rStyle w:val="DecValTok"/>
          <w:sz w:val="20"/>
          <w:szCs w:val="20"/>
        </w:rPr>
      </w:pPr>
      <w:r w:rsidRPr="001E2E5A">
        <w:rPr>
          <w:rStyle w:val="NormalTok"/>
          <w:sz w:val="20"/>
          <w:szCs w:val="20"/>
        </w:rPr>
        <w:t>res_</w:t>
      </w:r>
      <w:r w:rsidRPr="001E2E5A">
        <w:rPr>
          <w:rStyle w:val="DecValTok"/>
          <w:sz w:val="20"/>
          <w:szCs w:val="20"/>
        </w:rPr>
        <w:t>1</w:t>
      </w:r>
    </w:p>
    <w:p w14:paraId="76F0A3F6" w14:textId="3E9D04E4" w:rsidR="001E2E5A" w:rsidRDefault="001E2E5A" w:rsidP="00CD16F5">
      <w:pPr>
        <w:pStyle w:val="SourceCode"/>
        <w:rPr>
          <w:rFonts w:ascii="Times New Roman" w:hAnsi="Times New Roman" w:cs="Times New Roman"/>
        </w:rPr>
      </w:pPr>
      <w:r w:rsidRPr="001E2E5A">
        <w:rPr>
          <w:rStyle w:val="CommentTok"/>
          <w:sz w:val="20"/>
          <w:szCs w:val="20"/>
        </w:rPr>
        <w:t>#Chi-squared test for given probabilities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data:  x.freq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lastRenderedPageBreak/>
        <w:t xml:space="preserve">#X-squared = 2.3143, df = 7, </w:t>
      </w:r>
      <w:r w:rsidRPr="00CD16F5">
        <w:rPr>
          <w:rStyle w:val="CommentTok"/>
          <w:b/>
          <w:bCs/>
          <w:sz w:val="20"/>
          <w:szCs w:val="20"/>
        </w:rPr>
        <w:t>p-value = 0.9404</w:t>
      </w:r>
      <w:r w:rsidRPr="001E2E5A">
        <w:rPr>
          <w:sz w:val="20"/>
          <w:szCs w:val="20"/>
        </w:rPr>
        <w:br/>
      </w:r>
    </w:p>
    <w:p w14:paraId="071A8948" w14:textId="77777777" w:rsidR="00CD16F5" w:rsidRDefault="00CD16F5" w:rsidP="001E2E5A">
      <w:pPr>
        <w:jc w:val="center"/>
        <w:rPr>
          <w:rFonts w:ascii="Times New Roman" w:hAnsi="Times New Roman" w:cs="Times New Roman"/>
        </w:rPr>
      </w:pPr>
    </w:p>
    <w:p w14:paraId="08BCF497" w14:textId="5F9F57AD" w:rsidR="001E2E5A" w:rsidRDefault="001E2E5A" w:rsidP="00CD16F5">
      <w:pPr>
        <w:pStyle w:val="Heading1"/>
      </w:pPr>
      <w:r w:rsidRPr="00CD16F5">
        <w:t>Problem 2</w:t>
      </w:r>
    </w:p>
    <w:p w14:paraId="7EF366C7" w14:textId="77777777" w:rsidR="005861E8" w:rsidRPr="005861E8" w:rsidRDefault="005861E8" w:rsidP="005861E8">
      <w:pPr>
        <w:pStyle w:val="BodyText"/>
      </w:pPr>
    </w:p>
    <w:p w14:paraId="5DE2A09A" w14:textId="19427F70" w:rsidR="00ED4872" w:rsidRDefault="001723FC" w:rsidP="005D7C89">
      <w:pPr>
        <w:pStyle w:val="BodyText"/>
        <w:spacing w:line="480" w:lineRule="auto"/>
      </w:pPr>
      <w:r>
        <w:tab/>
        <w:t>For the second Problem,</w:t>
      </w:r>
      <w:r w:rsidR="00F56EB4">
        <w:t xml:space="preserve"> again with same logic </w:t>
      </w:r>
      <w:r w:rsidR="006D58AD">
        <w:t xml:space="preserve">I generated 3 different random number vectors, each one has 10000 values, between 0 and 1 </w:t>
      </w:r>
      <w:r w:rsidR="005D7C89">
        <w:t xml:space="preserve">according uniform distribution. </w:t>
      </w:r>
      <w:r w:rsidR="002A583E">
        <w:t xml:space="preserve">Afterward, I for each value in these 3 vectors, I calculated X as the negative natural logarithm of their </w:t>
      </w:r>
      <w:r w:rsidR="00FC1072">
        <w:t>multiplication (X = -Ln(r1</w:t>
      </w:r>
      <w:r w:rsidR="00084FE4">
        <w:t>*r2*r3</w:t>
      </w:r>
      <w:r w:rsidR="00FC1072">
        <w:t>)</w:t>
      </w:r>
      <w:r w:rsidR="00084FE4">
        <w:t xml:space="preserve">). </w:t>
      </w:r>
      <w:r w:rsidR="00AB2AA4">
        <w:t xml:space="preserve">Again, I was interested </w:t>
      </w:r>
      <w:r w:rsidR="00BE4675">
        <w:t>in the distribution of X values.</w:t>
      </w:r>
      <w:r w:rsidR="00C042C5">
        <w:t xml:space="preserve"> This time, </w:t>
      </w:r>
      <w:r w:rsidR="00D35F23">
        <w:t>I utilized the mathematical theorem stating that</w:t>
      </w:r>
      <w:r w:rsidR="00334BBB">
        <w:t xml:space="preserve"> sum of </w:t>
      </w:r>
      <w:r w:rsidR="00767173">
        <w:t xml:space="preserve">n identical and </w:t>
      </w:r>
      <w:r w:rsidR="00C87E64">
        <w:t>independent exponential distributions is gamma distribution with shape = 3</w:t>
      </w:r>
      <w:r w:rsidR="002554D4">
        <w:t xml:space="preserve"> (“Relationship among probability distributions”</w:t>
      </w:r>
      <w:r w:rsidR="00840761">
        <w:t>,2019</w:t>
      </w:r>
      <w:r w:rsidR="002554D4">
        <w:t>)</w:t>
      </w:r>
      <w:r w:rsidR="00C87E64">
        <w:t xml:space="preserve">. </w:t>
      </w:r>
      <w:r w:rsidR="009E2000">
        <w:t>Also, from</w:t>
      </w:r>
      <w:r w:rsidR="00840761">
        <w:t xml:space="preserve"> problem 1 </w:t>
      </w:r>
      <w:r w:rsidR="008D3EB5">
        <w:t xml:space="preserve">we observed </w:t>
      </w:r>
      <w:r w:rsidR="009E2000">
        <w:t xml:space="preserve">that negative natural logarithm of random values generated according to uniform distribution will have Exponential distributions. Basic Algebra here shows that our X , </w:t>
      </w:r>
      <w:r w:rsidR="009636D5">
        <w:t>(</w:t>
      </w:r>
      <w:r w:rsidR="009E2000">
        <w:t>which is -Ln(r1*r2*r3) = -(</w:t>
      </w:r>
      <w:r w:rsidR="009636D5">
        <w:t xml:space="preserve">Ln(r1) + Ln(r2) + Ln(r3))) is indeed sum of 3 independent and identical Exponential random variables. </w:t>
      </w:r>
      <w:r w:rsidR="0065213F">
        <w:t>So,</w:t>
      </w:r>
      <w:r w:rsidR="009636D5">
        <w:t xml:space="preserve"> I </w:t>
      </w:r>
      <w:r w:rsidR="00B965A0">
        <w:t xml:space="preserve">assume that X has the Gamma Probability distribution with n=3(shape). </w:t>
      </w:r>
      <w:r w:rsidR="007F16A3">
        <w:t>In order to visualize that, I constructed Relative Frequency Plot</w:t>
      </w:r>
      <w:r w:rsidR="007614E6">
        <w:t xml:space="preserve"> (Figure 2.1)</w:t>
      </w:r>
      <w:r w:rsidR="007F16A3">
        <w:t xml:space="preserve"> </w:t>
      </w:r>
      <w:r w:rsidR="007614E6">
        <w:t>and Probability Plot for X values (Figure 2.2).</w:t>
      </w:r>
      <w:r w:rsidR="0024200B">
        <w:t xml:space="preserve"> Form </w:t>
      </w:r>
      <w:r w:rsidR="0065213F">
        <w:t>Probability</w:t>
      </w:r>
      <w:r w:rsidR="0024200B">
        <w:t xml:space="preserve"> plot ,we can observe that there is </w:t>
      </w:r>
      <w:r w:rsidR="0065213F">
        <w:t>an</w:t>
      </w:r>
      <w:r w:rsidR="0024200B">
        <w:t xml:space="preserve"> almost perfect </w:t>
      </w:r>
      <w:r w:rsidR="00272C99">
        <w:t xml:space="preserve">fit between Gamma (shape = 3) and X values. Also, Relative frequency plot </w:t>
      </w:r>
      <w:r w:rsidR="00ED4872">
        <w:t xml:space="preserve">support this claim. </w:t>
      </w:r>
      <w:r w:rsidR="0065213F">
        <w:t>So,</w:t>
      </w:r>
      <w:r w:rsidR="00ED4872">
        <w:t xml:space="preserve"> </w:t>
      </w:r>
      <w:r w:rsidR="00F66BBE">
        <w:t>in</w:t>
      </w:r>
      <w:r w:rsidR="00ED4872">
        <w:t xml:space="preserve"> order to formally prove this assumptions, I conducted a </w:t>
      </w:r>
      <w:r w:rsidR="0065213F">
        <w:t>hypothesis</w:t>
      </w:r>
      <w:r w:rsidR="00ED4872">
        <w:t xml:space="preserve"> testing. I utilized the Chi – Square Test with the significance of 0.05. Here my assumptions are as follow :</w:t>
      </w:r>
    </w:p>
    <w:p w14:paraId="382AE292" w14:textId="58B16862" w:rsidR="00ED4872" w:rsidRPr="002043AB" w:rsidRDefault="00ED4872" w:rsidP="00ED4872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lastRenderedPageBreak/>
        <w:t>H0 : There is no significant difference between observed (X) and expected values(</w:t>
      </w:r>
      <w:r w:rsidR="00413619">
        <w:rPr>
          <w:rFonts w:cs="Times New Roman"/>
        </w:rPr>
        <w:t>Gamma</w:t>
      </w:r>
      <w:r w:rsidRPr="002043AB">
        <w:rPr>
          <w:rFonts w:cs="Times New Roman"/>
        </w:rPr>
        <w:t>. distribution)</w:t>
      </w:r>
    </w:p>
    <w:p w14:paraId="6042D254" w14:textId="1AB01A4A" w:rsidR="00ED4872" w:rsidRDefault="00ED4872" w:rsidP="00ED4872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t>H1 : There is a significant difference between observed(X) and expected values (</w:t>
      </w:r>
      <w:r w:rsidR="00413619">
        <w:rPr>
          <w:rFonts w:cs="Times New Roman"/>
        </w:rPr>
        <w:t>Gamma</w:t>
      </w:r>
      <w:r w:rsidRPr="002043AB">
        <w:rPr>
          <w:rFonts w:cs="Times New Roman"/>
        </w:rPr>
        <w:t>. distribution)</w:t>
      </w:r>
    </w:p>
    <w:p w14:paraId="759C015F" w14:textId="7DD141C7" w:rsidR="00BD650E" w:rsidRPr="0065213F" w:rsidRDefault="00413619" w:rsidP="0065213F">
      <w:pPr>
        <w:pStyle w:val="BodyText"/>
        <w:spacing w:line="480" w:lineRule="auto"/>
        <w:rPr>
          <w:rFonts w:cs="Times New Roman"/>
        </w:rPr>
      </w:pPr>
      <w:r>
        <w:rPr>
          <w:rFonts w:cs="Times New Roman"/>
        </w:rPr>
        <w:t xml:space="preserve">It turns out that, </w:t>
      </w:r>
      <w:r w:rsidRPr="002043AB">
        <w:rPr>
          <w:rFonts w:cs="Times New Roman"/>
        </w:rPr>
        <w:t xml:space="preserve"> the p-value for this test</w:t>
      </w:r>
      <w:r w:rsidR="000D0DE3">
        <w:rPr>
          <w:rFonts w:cs="Times New Roman"/>
        </w:rPr>
        <w:t xml:space="preserve"> is </w:t>
      </w:r>
      <w:r w:rsidRPr="002043AB">
        <w:rPr>
          <w:rFonts w:cs="Times New Roman"/>
        </w:rPr>
        <w:t>0.</w:t>
      </w:r>
      <w:r>
        <w:rPr>
          <w:rFonts w:cs="Times New Roman"/>
        </w:rPr>
        <w:t>3195</w:t>
      </w:r>
      <w:r w:rsidRPr="002043AB">
        <w:rPr>
          <w:rFonts w:cs="Times New Roman"/>
        </w:rPr>
        <w:t xml:space="preserve"> and it was smaller than my significance level. So, I am unable to reject the Null hypothesis. Therefore, I have a strong evidence suggesting with the 95% confidence that, X values, which were generated from taking negative logarithm of </w:t>
      </w:r>
      <w:r w:rsidR="000B1496">
        <w:rPr>
          <w:rFonts w:cs="Times New Roman"/>
        </w:rPr>
        <w:t>3 different vectors</w:t>
      </w:r>
      <w:r w:rsidR="00861DCA">
        <w:rPr>
          <w:rFonts w:cs="Times New Roman"/>
        </w:rPr>
        <w:t xml:space="preserve"> of</w:t>
      </w:r>
      <w:r w:rsidR="000B1496">
        <w:rPr>
          <w:rFonts w:cs="Times New Roman"/>
        </w:rPr>
        <w:t xml:space="preserve"> </w:t>
      </w:r>
      <w:r w:rsidRPr="002043AB">
        <w:rPr>
          <w:rFonts w:cs="Times New Roman"/>
        </w:rPr>
        <w:t>uniformly distributed random values</w:t>
      </w:r>
      <w:r w:rsidR="000B1496">
        <w:rPr>
          <w:rFonts w:cs="Times New Roman"/>
        </w:rPr>
        <w:t xml:space="preserve"> and summing them </w:t>
      </w:r>
      <w:r w:rsidRPr="002043AB">
        <w:rPr>
          <w:rFonts w:cs="Times New Roman"/>
        </w:rPr>
        <w:t xml:space="preserve">, has the shape of </w:t>
      </w:r>
      <w:r w:rsidR="00861DCA">
        <w:rPr>
          <w:rFonts w:cs="Times New Roman"/>
        </w:rPr>
        <w:t>Gamma</w:t>
      </w:r>
      <w:r w:rsidRPr="002043AB">
        <w:rPr>
          <w:rFonts w:cs="Times New Roman"/>
        </w:rPr>
        <w:t xml:space="preserve"> Probability Distribution</w:t>
      </w:r>
      <w:r w:rsidR="00861DCA">
        <w:rPr>
          <w:rFonts w:cs="Times New Roman"/>
        </w:rPr>
        <w:t xml:space="preserve"> with n=3. </w:t>
      </w:r>
    </w:p>
    <w:p w14:paraId="2967794F" w14:textId="77777777" w:rsidR="00CC4B44" w:rsidRPr="001E2E5A" w:rsidRDefault="00CC4B44" w:rsidP="00CC4B44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################## Problem 2 ####################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r1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ax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r2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ax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r3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 xml:space="preserve">, </w:t>
      </w:r>
      <w:r w:rsidRPr="001E2E5A">
        <w:rPr>
          <w:rStyle w:val="DataTypeTok"/>
          <w:sz w:val="20"/>
          <w:szCs w:val="20"/>
        </w:rPr>
        <w:t>max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log</w:t>
      </w:r>
      <w:r w:rsidRPr="001E2E5A">
        <w:rPr>
          <w:rStyle w:val="NormalTok"/>
          <w:sz w:val="20"/>
          <w:szCs w:val="20"/>
        </w:rPr>
        <w:t>(r1</w:t>
      </w:r>
      <w:r w:rsidRPr="001E2E5A">
        <w:rPr>
          <w:rStyle w:val="OperatorTok"/>
          <w:sz w:val="20"/>
          <w:szCs w:val="20"/>
        </w:rPr>
        <w:t>*</w:t>
      </w:r>
      <w:r w:rsidRPr="001E2E5A">
        <w:rPr>
          <w:rStyle w:val="NormalTok"/>
          <w:sz w:val="20"/>
          <w:szCs w:val="20"/>
        </w:rPr>
        <w:t>r2</w:t>
      </w:r>
      <w:r w:rsidRPr="001E2E5A">
        <w:rPr>
          <w:rStyle w:val="OperatorTok"/>
          <w:sz w:val="20"/>
          <w:szCs w:val="20"/>
        </w:rPr>
        <w:t>*</w:t>
      </w:r>
      <w:r w:rsidRPr="001E2E5A">
        <w:rPr>
          <w:rStyle w:val="NormalTok"/>
          <w:sz w:val="20"/>
          <w:szCs w:val="20"/>
        </w:rPr>
        <w:t>r3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bins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seq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4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by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</w:p>
    <w:p w14:paraId="01A5A6F7" w14:textId="77777777" w:rsidR="00CC4B44" w:rsidRPr="001E2E5A" w:rsidRDefault="00CC4B44" w:rsidP="00CC4B44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>cut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u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,bins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right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FALSE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</w:p>
    <w:p w14:paraId="4B030E59" w14:textId="77777777" w:rsidR="00CC4B44" w:rsidRPr="001E2E5A" w:rsidRDefault="00CC4B44" w:rsidP="00CC4B44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making frequency table by combining x.cut into table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>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table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>cut)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 xml:space="preserve">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Frequency Distribution of X values for P2 "</w:t>
      </w:r>
      <w:r w:rsidRPr="001E2E5A">
        <w:rPr>
          <w:rStyle w:val="NormalTok"/>
          <w:sz w:val="20"/>
          <w:szCs w:val="20"/>
        </w:rPr>
        <w:t>)</w:t>
      </w:r>
    </w:p>
    <w:p w14:paraId="4F4A4426" w14:textId="77777777" w:rsidR="00CC4B44" w:rsidRPr="001E2E5A" w:rsidRDefault="00CC4B44" w:rsidP="00CC4B44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Calculating Relative frequency by dividing 1000 (total numbers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>r_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>freq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DecValTok"/>
          <w:sz w:val="20"/>
          <w:szCs w:val="20"/>
        </w:rPr>
        <w:t>10000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 xml:space="preserve">r_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Relative Freq. Dist. of X values for P2"</w:t>
      </w:r>
      <w:r w:rsidRPr="001E2E5A">
        <w:rPr>
          <w:rStyle w:val="NormalTok"/>
          <w:sz w:val="20"/>
          <w:szCs w:val="20"/>
        </w:rPr>
        <w:t>)</w:t>
      </w:r>
    </w:p>
    <w:p w14:paraId="7A9A9AC4" w14:textId="09FA81DE" w:rsidR="00550AEE" w:rsidRDefault="00550AEE" w:rsidP="00550AEE">
      <w:pPr>
        <w:pStyle w:val="Caption"/>
        <w:keepNext/>
        <w:jc w:val="center"/>
      </w:pPr>
      <w:r>
        <w:lastRenderedPageBreak/>
        <w:t xml:space="preserve">Figure </w:t>
      </w:r>
      <w:fldSimple w:instr=" SEQ Figure \* ARABIC ">
        <w:r w:rsidR="0065217F">
          <w:rPr>
            <w:noProof/>
          </w:rPr>
          <w:t>2</w:t>
        </w:r>
      </w:fldSimple>
      <w:r>
        <w:t>.1 - Relative Frequency Distribution of X</w:t>
      </w:r>
    </w:p>
    <w:p w14:paraId="6F25469C" w14:textId="77777777" w:rsidR="00CC4B44" w:rsidRPr="001E2E5A" w:rsidRDefault="00CC4B44" w:rsidP="00CC4B44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3183AF75" wp14:editId="23EEF8A4">
            <wp:extent cx="595122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876" cy="369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2C297" w14:textId="77777777" w:rsidR="00CC4B44" w:rsidRPr="001E2E5A" w:rsidRDefault="00CC4B44" w:rsidP="00CC4B44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Creating Probability plot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qqPlot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,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add.lin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TRUE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Probability Plot for X values in P2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x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Quantiles of Gamma Values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y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Quantiles of X values"</w:t>
      </w:r>
      <w:r w:rsidRPr="001E2E5A">
        <w:rPr>
          <w:rStyle w:val="NormalTok"/>
          <w:sz w:val="20"/>
          <w:szCs w:val="20"/>
        </w:rPr>
        <w:t>)</w:t>
      </w:r>
    </w:p>
    <w:p w14:paraId="7E368274" w14:textId="22E50DD9" w:rsidR="00550AEE" w:rsidRDefault="00550AEE" w:rsidP="00550AEE">
      <w:pPr>
        <w:pStyle w:val="Caption"/>
        <w:keepNext/>
        <w:jc w:val="center"/>
      </w:pPr>
      <w:r>
        <w:lastRenderedPageBreak/>
        <w:t>Figure 2.2 - Probability Plot for X</w:t>
      </w:r>
    </w:p>
    <w:p w14:paraId="5EBFCE54" w14:textId="77777777" w:rsidR="00CC4B44" w:rsidRPr="001E2E5A" w:rsidRDefault="00CC4B44" w:rsidP="00CC4B44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21C57CF4" wp14:editId="30575A28">
            <wp:extent cx="5920740" cy="40538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387" cy="405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B648C" w14:textId="5051839E" w:rsidR="00CC4B44" w:rsidRPr="001E2E5A" w:rsidRDefault="00CC4B44" w:rsidP="00CC4B44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 xml:space="preserve">##Goodness of fit test : 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 xml:space="preserve">## Here :   H0 : There is no </w:t>
      </w:r>
      <w:r w:rsidR="001723FC" w:rsidRPr="001E2E5A">
        <w:rPr>
          <w:rStyle w:val="CommentTok"/>
          <w:sz w:val="20"/>
          <w:szCs w:val="20"/>
        </w:rPr>
        <w:t>significant</w:t>
      </w:r>
      <w:r w:rsidRPr="001E2E5A">
        <w:rPr>
          <w:rStyle w:val="CommentTok"/>
          <w:sz w:val="20"/>
          <w:szCs w:val="20"/>
        </w:rPr>
        <w:t xml:space="preserve">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         HA : There is a significant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Significance level = 0.05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exp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6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7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6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8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7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9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8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0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9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0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2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gamma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sha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3</w:t>
      </w:r>
      <w:r w:rsidRPr="001E2E5A">
        <w:rPr>
          <w:rStyle w:val="NormalTok"/>
          <w:sz w:val="20"/>
          <w:szCs w:val="20"/>
        </w:rPr>
        <w:t>)</w:t>
      </w:r>
    </w:p>
    <w:p w14:paraId="702D4E9C" w14:textId="77777777" w:rsidR="00CC4B44" w:rsidRPr="001E2E5A" w:rsidRDefault="00CC4B44" w:rsidP="00CC4B44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res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hisq.test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x=</w:t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FloatTok"/>
          <w:sz w:val="20"/>
          <w:szCs w:val="20"/>
        </w:rPr>
        <w:t>2.</w:t>
      </w:r>
      <w:r w:rsidRPr="001E2E5A">
        <w:rPr>
          <w:rStyle w:val="NormalTok"/>
          <w:sz w:val="20"/>
          <w:szCs w:val="20"/>
        </w:rPr>
        <w:t>freq,</w:t>
      </w:r>
      <w:r w:rsidRPr="001E2E5A">
        <w:rPr>
          <w:rStyle w:val="DataTypeTok"/>
          <w:sz w:val="20"/>
          <w:szCs w:val="20"/>
        </w:rPr>
        <w:t>p=</w:t>
      </w:r>
      <w:r w:rsidRPr="001E2E5A">
        <w:rPr>
          <w:rStyle w:val="NormalTok"/>
          <w:sz w:val="20"/>
          <w:szCs w:val="20"/>
        </w:rPr>
        <w:t>exp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</w:p>
    <w:p w14:paraId="316F5F5C" w14:textId="77777777" w:rsidR="001723FC" w:rsidRDefault="00CC4B44" w:rsidP="001723FC">
      <w:pPr>
        <w:pStyle w:val="SourceCode"/>
        <w:rPr>
          <w:rStyle w:val="DecValTok"/>
          <w:sz w:val="20"/>
          <w:szCs w:val="20"/>
        </w:rPr>
      </w:pPr>
      <w:r w:rsidRPr="001E2E5A">
        <w:rPr>
          <w:rStyle w:val="NormalTok"/>
          <w:sz w:val="20"/>
          <w:szCs w:val="20"/>
        </w:rPr>
        <w:t>res_</w:t>
      </w:r>
      <w:r w:rsidRPr="001E2E5A">
        <w:rPr>
          <w:rStyle w:val="DecValTok"/>
          <w:sz w:val="20"/>
          <w:szCs w:val="20"/>
        </w:rPr>
        <w:t>2</w:t>
      </w:r>
    </w:p>
    <w:p w14:paraId="1DD5AD56" w14:textId="38DDD634" w:rsidR="00CC4B44" w:rsidRPr="001723FC" w:rsidRDefault="00CC4B44" w:rsidP="001723FC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Chi-squared test for given probabilities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data:  x_2.freq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X-squared = 14.807, df = 13</w:t>
      </w:r>
      <w:r w:rsidRPr="00CC4B44">
        <w:rPr>
          <w:rStyle w:val="CommentTok"/>
          <w:b/>
          <w:bCs/>
          <w:sz w:val="20"/>
          <w:szCs w:val="20"/>
        </w:rPr>
        <w:t>, p-value = 0.3195</w:t>
      </w:r>
    </w:p>
    <w:p w14:paraId="49E8A6D3" w14:textId="5ABAE5D0" w:rsidR="00CC4B44" w:rsidRDefault="00CC4B44" w:rsidP="00CC4B44">
      <w:pPr>
        <w:pStyle w:val="Heading1"/>
      </w:pPr>
      <w:r>
        <w:lastRenderedPageBreak/>
        <w:t>Problem 3</w:t>
      </w:r>
    </w:p>
    <w:p w14:paraId="4F0F50C7" w14:textId="77777777" w:rsidR="005861E8" w:rsidRPr="005861E8" w:rsidRDefault="005861E8" w:rsidP="005861E8">
      <w:pPr>
        <w:pStyle w:val="BodyText"/>
      </w:pPr>
    </w:p>
    <w:p w14:paraId="075B44E9" w14:textId="2146D843" w:rsidR="00926069" w:rsidRDefault="00B64FC9" w:rsidP="00926069">
      <w:pPr>
        <w:pStyle w:val="BodyText"/>
        <w:spacing w:line="480" w:lineRule="auto"/>
      </w:pPr>
      <w:r>
        <w:tab/>
      </w:r>
      <w:r w:rsidR="00776937">
        <w:t xml:space="preserve">For the problem 3, </w:t>
      </w:r>
      <w:r w:rsidR="00D90F67">
        <w:t>I generated the Y values according to the algorithm given in the</w:t>
      </w:r>
      <w:r w:rsidR="00032D5E">
        <w:t xml:space="preserve"> Problem 3 of </w:t>
      </w:r>
      <w:r w:rsidR="00D90F67">
        <w:t xml:space="preserve"> </w:t>
      </w:r>
      <w:hyperlink r:id="rId12" w:history="1">
        <w:r w:rsidR="00D90F67" w:rsidRPr="00A57715">
          <w:rPr>
            <w:rStyle w:val="Hyperlink"/>
          </w:rPr>
          <w:t>assignment sheet</w:t>
        </w:r>
      </w:hyperlink>
      <w:r w:rsidR="00C34436">
        <w:t xml:space="preserve"> </w:t>
      </w:r>
      <w:r w:rsidR="00D90F67">
        <w:t>.</w:t>
      </w:r>
      <w:r w:rsidR="00C34436">
        <w:t xml:space="preserve"> </w:t>
      </w:r>
      <w:r w:rsidR="00602BFA">
        <w:t>Also,</w:t>
      </w:r>
      <w:r w:rsidR="00A75C22">
        <w:t xml:space="preserve"> for this problem, I was interested in the probability distribution of Y values. Again, I created the Relative Fre</w:t>
      </w:r>
      <w:r w:rsidR="00550658">
        <w:t>quency plot</w:t>
      </w:r>
      <w:r w:rsidR="00267B42">
        <w:t xml:space="preserve"> (Figure 3.1). It is obvious that </w:t>
      </w:r>
      <w:r w:rsidR="00602BFA">
        <w:t xml:space="preserve">distribution of Y values highly resemblances the Standard Normal Distribution. </w:t>
      </w:r>
      <w:r w:rsidR="00D90F67">
        <w:t xml:space="preserve"> </w:t>
      </w:r>
      <w:r w:rsidR="00602BFA">
        <w:t>For Further analysis, I created the Probability Plot for Y values vs Standard Normal Values and observed that there is an almost perfect fit. (Figure 3.1)</w:t>
      </w:r>
      <w:r w:rsidR="00926069">
        <w:t xml:space="preserve">. </w:t>
      </w:r>
      <w:r w:rsidR="00923D2A">
        <w:t>Finally,</w:t>
      </w:r>
      <w:r w:rsidR="00926069">
        <w:t xml:space="preserve"> for the formal proof, I conducted a hypothesis testing. I utilized the Chi – Square Test with the significance of 0.05. Here my assumptions are as follow :</w:t>
      </w:r>
    </w:p>
    <w:p w14:paraId="536F429C" w14:textId="01DBD2D1" w:rsidR="00926069" w:rsidRPr="002043AB" w:rsidRDefault="00926069" w:rsidP="00926069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t>H0 : There is no significant difference between observed (</w:t>
      </w:r>
      <w:r w:rsidR="00406790">
        <w:rPr>
          <w:rFonts w:cs="Times New Roman"/>
        </w:rPr>
        <w:t>Y</w:t>
      </w:r>
      <w:r w:rsidRPr="002043AB">
        <w:rPr>
          <w:rFonts w:cs="Times New Roman"/>
        </w:rPr>
        <w:t>) and expected values(</w:t>
      </w:r>
      <w:r w:rsidR="00406790">
        <w:rPr>
          <w:rFonts w:cs="Times New Roman"/>
        </w:rPr>
        <w:t>Standard Normal</w:t>
      </w:r>
      <w:r w:rsidRPr="002043AB">
        <w:rPr>
          <w:rFonts w:cs="Times New Roman"/>
        </w:rPr>
        <w:t xml:space="preserve"> distribution)</w:t>
      </w:r>
    </w:p>
    <w:p w14:paraId="6E5B4A14" w14:textId="69B37E37" w:rsidR="00926069" w:rsidRDefault="00926069" w:rsidP="00926069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t>H1 : There is a significant difference between observed(</w:t>
      </w:r>
      <w:r w:rsidR="00406790">
        <w:rPr>
          <w:rFonts w:cs="Times New Roman"/>
        </w:rPr>
        <w:t>Y</w:t>
      </w:r>
      <w:r w:rsidRPr="002043AB">
        <w:rPr>
          <w:rFonts w:cs="Times New Roman"/>
        </w:rPr>
        <w:t>) and expected values (</w:t>
      </w:r>
      <w:r w:rsidR="00406790">
        <w:rPr>
          <w:rFonts w:cs="Times New Roman"/>
        </w:rPr>
        <w:t>Standard Normal</w:t>
      </w:r>
      <w:r w:rsidRPr="002043AB">
        <w:rPr>
          <w:rFonts w:cs="Times New Roman"/>
        </w:rPr>
        <w:t xml:space="preserve"> distribution)</w:t>
      </w:r>
    </w:p>
    <w:p w14:paraId="1768D1AA" w14:textId="317E93FA" w:rsidR="00B64FC9" w:rsidRPr="00923D2A" w:rsidRDefault="00926069" w:rsidP="00602BFA">
      <w:pPr>
        <w:pStyle w:val="BodyText"/>
        <w:spacing w:line="480" w:lineRule="auto"/>
        <w:rPr>
          <w:rFonts w:cs="Times New Roman"/>
        </w:rPr>
      </w:pPr>
      <w:r>
        <w:rPr>
          <w:rFonts w:cs="Times New Roman"/>
        </w:rPr>
        <w:t xml:space="preserve">It turns out that, </w:t>
      </w:r>
      <w:r w:rsidRPr="002043AB">
        <w:rPr>
          <w:rFonts w:cs="Times New Roman"/>
        </w:rPr>
        <w:t xml:space="preserve"> the p-value for this test</w:t>
      </w:r>
      <w:r>
        <w:rPr>
          <w:rFonts w:cs="Times New Roman"/>
        </w:rPr>
        <w:t xml:space="preserve"> is </w:t>
      </w:r>
      <w:r w:rsidRPr="002043AB">
        <w:rPr>
          <w:rFonts w:cs="Times New Roman"/>
        </w:rPr>
        <w:t>0.</w:t>
      </w:r>
      <w:r w:rsidR="00406790">
        <w:rPr>
          <w:rFonts w:cs="Times New Roman"/>
        </w:rPr>
        <w:t>7257</w:t>
      </w:r>
      <w:r w:rsidRPr="002043AB">
        <w:rPr>
          <w:rFonts w:cs="Times New Roman"/>
        </w:rPr>
        <w:t xml:space="preserve"> and it was smaller than my significance level. So, I am unable to reject the Null hypothesis. Therefore, I have a strong evidence suggesting with the 95% confidence that, </w:t>
      </w:r>
      <w:r w:rsidR="00923D2A">
        <w:rPr>
          <w:rFonts w:cs="Times New Roman"/>
        </w:rPr>
        <w:t>Y</w:t>
      </w:r>
      <w:r w:rsidRPr="002043AB">
        <w:rPr>
          <w:rFonts w:cs="Times New Roman"/>
        </w:rPr>
        <w:t xml:space="preserve"> values, which were generated </w:t>
      </w:r>
      <w:r w:rsidR="00923D2A">
        <w:rPr>
          <w:rFonts w:cs="Times New Roman"/>
        </w:rPr>
        <w:t>according to the algorithm given in the assignment sheet,</w:t>
      </w:r>
      <w:r w:rsidRPr="002043AB">
        <w:rPr>
          <w:rFonts w:cs="Times New Roman"/>
        </w:rPr>
        <w:t xml:space="preserve"> has the shape of </w:t>
      </w:r>
      <w:r w:rsidR="00923D2A">
        <w:rPr>
          <w:rFonts w:cs="Times New Roman"/>
        </w:rPr>
        <w:t>Standard Normal</w:t>
      </w:r>
      <w:r w:rsidRPr="002043AB">
        <w:rPr>
          <w:rFonts w:cs="Times New Roman"/>
        </w:rPr>
        <w:t xml:space="preserve"> Probability Distribution</w:t>
      </w:r>
      <w:r w:rsidR="00923D2A">
        <w:rPr>
          <w:rFonts w:cs="Times New Roman"/>
        </w:rPr>
        <w:t>.</w:t>
      </w:r>
    </w:p>
    <w:p w14:paraId="1D4C6205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################## Problem 3 ####################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r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r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log</w:t>
      </w:r>
      <w:r w:rsidRPr="001E2E5A">
        <w:rPr>
          <w:rStyle w:val="NormalTok"/>
          <w:sz w:val="20"/>
          <w:szCs w:val="20"/>
        </w:rPr>
        <w:t>(r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log</w:t>
      </w:r>
      <w:r w:rsidRPr="001E2E5A">
        <w:rPr>
          <w:rStyle w:val="NormalTok"/>
          <w:sz w:val="20"/>
          <w:szCs w:val="20"/>
        </w:rPr>
        <w:t>(r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lastRenderedPageBreak/>
        <w:br/>
      </w:r>
      <w:r w:rsidRPr="001E2E5A">
        <w:rPr>
          <w:rStyle w:val="NormalTok"/>
          <w:sz w:val="20"/>
          <w:szCs w:val="20"/>
        </w:rPr>
        <w:t>Y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vector</w:t>
      </w:r>
      <w:r w:rsidRPr="001E2E5A">
        <w:rPr>
          <w:rStyle w:val="NormalTok"/>
          <w:sz w:val="20"/>
          <w:szCs w:val="20"/>
        </w:rPr>
        <w:t>()</w:t>
      </w:r>
      <w:r w:rsidRPr="001E2E5A">
        <w:rPr>
          <w:sz w:val="20"/>
          <w:szCs w:val="20"/>
        </w:rPr>
        <w:br/>
      </w:r>
    </w:p>
    <w:p w14:paraId="16592DF7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k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((x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^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ntrolFlowTok"/>
          <w:sz w:val="20"/>
          <w:szCs w:val="20"/>
        </w:rPr>
        <w:t>for</w:t>
      </w:r>
      <w:r w:rsidRPr="001E2E5A">
        <w:rPr>
          <w:rStyle w:val="NormalTok"/>
          <w:sz w:val="20"/>
          <w:szCs w:val="20"/>
        </w:rPr>
        <w:t xml:space="preserve"> (val </w:t>
      </w:r>
      <w:r w:rsidRPr="001E2E5A">
        <w:rPr>
          <w:rStyle w:val="ControlFlowTok"/>
          <w:sz w:val="20"/>
          <w:szCs w:val="20"/>
        </w:rPr>
        <w:t>in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seq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00</w:t>
      </w:r>
      <w:r w:rsidRPr="001E2E5A">
        <w:rPr>
          <w:rStyle w:val="NormalTok"/>
          <w:sz w:val="20"/>
          <w:szCs w:val="20"/>
        </w:rPr>
        <w:t>)) 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</w:t>
      </w:r>
      <w:r w:rsidRPr="001E2E5A">
        <w:rPr>
          <w:rStyle w:val="ControlFlowTok"/>
          <w:sz w:val="20"/>
          <w:szCs w:val="20"/>
        </w:rPr>
        <w:t>if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[val] </w:t>
      </w:r>
      <w:r w:rsidRPr="001E2E5A">
        <w:rPr>
          <w:rStyle w:val="OperatorTok"/>
          <w:sz w:val="20"/>
          <w:szCs w:val="20"/>
        </w:rPr>
        <w:t>&gt;=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k[val])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r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</w:t>
      </w:r>
      <w:r w:rsidRPr="001E2E5A">
        <w:rPr>
          <w:rStyle w:val="ControlFlowTok"/>
          <w:sz w:val="20"/>
          <w:szCs w:val="20"/>
        </w:rPr>
        <w:t>if</w:t>
      </w:r>
      <w:r w:rsidRPr="001E2E5A">
        <w:rPr>
          <w:rStyle w:val="NormalTok"/>
          <w:sz w:val="20"/>
          <w:szCs w:val="20"/>
        </w:rPr>
        <w:t xml:space="preserve"> (r </w:t>
      </w:r>
      <w:r w:rsidRPr="001E2E5A">
        <w:rPr>
          <w:rStyle w:val="OperatorTok"/>
          <w:sz w:val="20"/>
          <w:szCs w:val="20"/>
        </w:rPr>
        <w:t>&gt;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FloatTok"/>
          <w:sz w:val="20"/>
          <w:szCs w:val="20"/>
        </w:rPr>
        <w:t>0.5</w:t>
      </w:r>
      <w:r w:rsidRPr="001E2E5A">
        <w:rPr>
          <w:rStyle w:val="NormalTok"/>
          <w:sz w:val="20"/>
          <w:szCs w:val="20"/>
        </w:rPr>
        <w:t>)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 Y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append</w:t>
      </w:r>
      <w:r w:rsidRPr="001E2E5A">
        <w:rPr>
          <w:rStyle w:val="NormalTok"/>
          <w:sz w:val="20"/>
          <w:szCs w:val="20"/>
        </w:rPr>
        <w:t>(Y,x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[val]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}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</w:t>
      </w:r>
      <w:r w:rsidRPr="001E2E5A">
        <w:rPr>
          <w:rStyle w:val="ControlFlowTok"/>
          <w:sz w:val="20"/>
          <w:szCs w:val="20"/>
        </w:rPr>
        <w:t>else</w:t>
      </w:r>
      <w:r w:rsidRPr="001E2E5A">
        <w:rPr>
          <w:rStyle w:val="NormalTok"/>
          <w:sz w:val="20"/>
          <w:szCs w:val="20"/>
        </w:rPr>
        <w:t>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 Y &lt;-</w:t>
      </w:r>
      <w:r w:rsidRPr="001E2E5A">
        <w:rPr>
          <w:rStyle w:val="KeywordTok"/>
          <w:sz w:val="20"/>
          <w:szCs w:val="20"/>
        </w:rPr>
        <w:t>append</w:t>
      </w:r>
      <w:r w:rsidRPr="001E2E5A">
        <w:rPr>
          <w:rStyle w:val="NormalTok"/>
          <w:sz w:val="20"/>
          <w:szCs w:val="20"/>
        </w:rPr>
        <w:t>(Y,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[val]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}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}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}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N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length</w:t>
      </w:r>
      <w:r w:rsidRPr="001E2E5A">
        <w:rPr>
          <w:rStyle w:val="NormalTok"/>
          <w:sz w:val="20"/>
          <w:szCs w:val="20"/>
        </w:rPr>
        <w:t>(Y)</w:t>
      </w:r>
      <w:r w:rsidRPr="001E2E5A">
        <w:rPr>
          <w:sz w:val="20"/>
          <w:szCs w:val="20"/>
        </w:rPr>
        <w:br/>
      </w:r>
    </w:p>
    <w:p w14:paraId="76450F87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bins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seq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6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6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by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</w:p>
    <w:p w14:paraId="5271B417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Y.cut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ut</w:t>
      </w:r>
      <w:r w:rsidRPr="001E2E5A">
        <w:rPr>
          <w:rStyle w:val="NormalTok"/>
          <w:sz w:val="20"/>
          <w:szCs w:val="20"/>
        </w:rPr>
        <w:t>(Y,bins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right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FALSE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</w:p>
    <w:p w14:paraId="543302AE" w14:textId="102173F4" w:rsidR="00BD650E" w:rsidRPr="001E2E5A" w:rsidRDefault="00BD650E" w:rsidP="00602BF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making frequency table by combining x.cut into table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Y.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table</w:t>
      </w:r>
      <w:r w:rsidRPr="001E2E5A">
        <w:rPr>
          <w:rStyle w:val="NormalTok"/>
          <w:sz w:val="20"/>
          <w:szCs w:val="20"/>
        </w:rPr>
        <w:t>(Y.cut)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 xml:space="preserve">(Y.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Frequency Distribution of Y values"</w:t>
      </w:r>
      <w:r w:rsidRPr="001E2E5A">
        <w:rPr>
          <w:rStyle w:val="NormalTok"/>
          <w:sz w:val="20"/>
          <w:szCs w:val="20"/>
        </w:rPr>
        <w:t>)</w:t>
      </w:r>
    </w:p>
    <w:p w14:paraId="43FAB48A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Calculating Relative frequency by dividing N (total numbers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Y.r_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Y.freq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NormalTok"/>
          <w:sz w:val="20"/>
          <w:szCs w:val="20"/>
        </w:rPr>
        <w:t>N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 xml:space="preserve">(Y.r_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Relative Freq. Dist. of Y values"</w:t>
      </w:r>
      <w:r w:rsidRPr="001E2E5A">
        <w:rPr>
          <w:rStyle w:val="NormalTok"/>
          <w:sz w:val="20"/>
          <w:szCs w:val="20"/>
        </w:rPr>
        <w:t>)</w:t>
      </w:r>
    </w:p>
    <w:p w14:paraId="75A68C52" w14:textId="151408E1" w:rsidR="00550AEE" w:rsidRDefault="00550AEE" w:rsidP="00550AEE">
      <w:pPr>
        <w:pStyle w:val="Caption"/>
        <w:keepNext/>
        <w:jc w:val="center"/>
      </w:pPr>
      <w:r>
        <w:lastRenderedPageBreak/>
        <w:t xml:space="preserve">Figure </w:t>
      </w:r>
      <w:fldSimple w:instr=" SEQ Figure \* ARABIC ">
        <w:r w:rsidR="0065217F">
          <w:rPr>
            <w:noProof/>
          </w:rPr>
          <w:t>3</w:t>
        </w:r>
      </w:fldSimple>
      <w:r>
        <w:t>.1 - Relative Frequency Distribution for Y</w:t>
      </w:r>
    </w:p>
    <w:p w14:paraId="03ECD81F" w14:textId="77777777" w:rsidR="00BD650E" w:rsidRPr="001E2E5A" w:rsidRDefault="00BD650E" w:rsidP="00BD650E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5F35CB99" wp14:editId="2DD0921C">
            <wp:extent cx="6004560" cy="39319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5220" cy="393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BC367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Creating Probability plot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qqPlot</w:t>
      </w:r>
      <w:r w:rsidRPr="001E2E5A">
        <w:rPr>
          <w:rStyle w:val="NormalTok"/>
          <w:sz w:val="20"/>
          <w:szCs w:val="20"/>
        </w:rPr>
        <w:t>(Y,</w:t>
      </w:r>
      <w:r w:rsidRPr="001E2E5A">
        <w:rPr>
          <w:rStyle w:val="KeywordTok"/>
          <w:sz w:val="20"/>
          <w:szCs w:val="20"/>
        </w:rPr>
        <w:t>rnorm</w:t>
      </w:r>
      <w:r w:rsidRPr="001E2E5A">
        <w:rPr>
          <w:rStyle w:val="NormalTok"/>
          <w:sz w:val="20"/>
          <w:szCs w:val="20"/>
        </w:rPr>
        <w:t>(N),</w:t>
      </w:r>
      <w:r w:rsidRPr="001E2E5A">
        <w:rPr>
          <w:rStyle w:val="DataTypeTok"/>
          <w:sz w:val="20"/>
          <w:szCs w:val="20"/>
        </w:rPr>
        <w:t>add.lin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TRUE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Probability plot For Y values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x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Quantiles of Y Values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ylab=</w:t>
      </w:r>
      <w:r w:rsidRPr="001E2E5A">
        <w:rPr>
          <w:rStyle w:val="StringTok"/>
          <w:sz w:val="20"/>
          <w:szCs w:val="20"/>
        </w:rPr>
        <w:t>"Quantiles of Normal Values"</w:t>
      </w:r>
      <w:r w:rsidRPr="001E2E5A">
        <w:rPr>
          <w:rStyle w:val="NormalTok"/>
          <w:sz w:val="20"/>
          <w:szCs w:val="20"/>
        </w:rPr>
        <w:t>)</w:t>
      </w:r>
    </w:p>
    <w:p w14:paraId="2338D929" w14:textId="4A226DA0" w:rsidR="0065217F" w:rsidRDefault="0065217F" w:rsidP="0065217F">
      <w:pPr>
        <w:pStyle w:val="Caption"/>
        <w:keepNext/>
        <w:jc w:val="center"/>
      </w:pPr>
      <w:r>
        <w:lastRenderedPageBreak/>
        <w:t xml:space="preserve">Figure 3.2 - Probability </w:t>
      </w:r>
      <w:r>
        <w:rPr>
          <w:noProof/>
        </w:rPr>
        <w:t>Plot for Y</w:t>
      </w:r>
    </w:p>
    <w:p w14:paraId="19F40B5B" w14:textId="77777777" w:rsidR="00BD650E" w:rsidRPr="001E2E5A" w:rsidRDefault="00BD650E" w:rsidP="00BD650E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35821ABB" wp14:editId="5B485A9D">
            <wp:extent cx="591312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766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459BB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 xml:space="preserve">##Goodness of fit test : 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Here :   H0 : There is no significane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         HA : There is a significant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Significance level = 0.05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norm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))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sum</w:t>
      </w:r>
      <w:r w:rsidRPr="001E2E5A">
        <w:rPr>
          <w:rStyle w:val="NormalTok"/>
          <w:sz w:val="20"/>
          <w:szCs w:val="20"/>
        </w:rPr>
        <w:t>(norm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</w:p>
    <w:p w14:paraId="1ED33334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VerbatimChar"/>
          <w:sz w:val="20"/>
          <w:szCs w:val="20"/>
        </w:rPr>
        <w:t>## [1] 1</w:t>
      </w:r>
    </w:p>
    <w:p w14:paraId="27600452" w14:textId="77777777" w:rsidR="00BD650E" w:rsidRPr="001E2E5A" w:rsidRDefault="00BD650E" w:rsidP="00BD650E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res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hisq.test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x=</w:t>
      </w:r>
      <w:r w:rsidRPr="001E2E5A">
        <w:rPr>
          <w:rStyle w:val="NormalTok"/>
          <w:sz w:val="20"/>
          <w:szCs w:val="20"/>
        </w:rPr>
        <w:t>Y.freq,</w:t>
      </w:r>
      <w:r w:rsidRPr="001E2E5A">
        <w:rPr>
          <w:rStyle w:val="DataTypeTok"/>
          <w:sz w:val="20"/>
          <w:szCs w:val="20"/>
        </w:rPr>
        <w:t>p=</w:t>
      </w:r>
      <w:r w:rsidRPr="001E2E5A">
        <w:rPr>
          <w:rStyle w:val="NormalTok"/>
          <w:sz w:val="20"/>
          <w:szCs w:val="20"/>
        </w:rPr>
        <w:t>norm_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</w:p>
    <w:p w14:paraId="102B4BAD" w14:textId="54911E8B" w:rsidR="005861E8" w:rsidRDefault="00BD650E" w:rsidP="005861E8">
      <w:pPr>
        <w:pStyle w:val="SourceCode"/>
      </w:pPr>
      <w:r w:rsidRPr="001E2E5A">
        <w:rPr>
          <w:rStyle w:val="CommentTok"/>
          <w:sz w:val="20"/>
          <w:szCs w:val="20"/>
        </w:rPr>
        <w:t>#Chi-squared test for given probabilities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data:  Y.freq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 xml:space="preserve">#X-squared = </w:t>
      </w:r>
      <w:r w:rsidR="002C1CEC">
        <w:rPr>
          <w:rStyle w:val="CommentTok"/>
          <w:sz w:val="20"/>
          <w:szCs w:val="20"/>
        </w:rPr>
        <w:t>7.8609</w:t>
      </w:r>
      <w:r w:rsidRPr="001E2E5A">
        <w:rPr>
          <w:rStyle w:val="CommentTok"/>
          <w:sz w:val="20"/>
          <w:szCs w:val="20"/>
        </w:rPr>
        <w:t>, df = 11, p-value = 0.</w:t>
      </w:r>
      <w:r w:rsidR="002C1CEC">
        <w:rPr>
          <w:rStyle w:val="CommentTok"/>
          <w:sz w:val="20"/>
          <w:szCs w:val="20"/>
        </w:rPr>
        <w:t>7257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</w:p>
    <w:p w14:paraId="5E4D9BAD" w14:textId="77777777" w:rsidR="005861E8" w:rsidRDefault="005861E8" w:rsidP="005861E8">
      <w:pPr>
        <w:pStyle w:val="SourceCode"/>
      </w:pPr>
    </w:p>
    <w:p w14:paraId="5DE0EE0E" w14:textId="77CD0AFC" w:rsidR="00CC4B44" w:rsidRDefault="00CC4B44" w:rsidP="00CC4B44">
      <w:pPr>
        <w:pStyle w:val="Heading1"/>
      </w:pPr>
      <w:r>
        <w:lastRenderedPageBreak/>
        <w:t>Problem 4</w:t>
      </w:r>
    </w:p>
    <w:p w14:paraId="5E9AE842" w14:textId="77777777" w:rsidR="005861E8" w:rsidRPr="005861E8" w:rsidRDefault="005861E8" w:rsidP="005861E8">
      <w:pPr>
        <w:pStyle w:val="BodyText"/>
      </w:pPr>
    </w:p>
    <w:p w14:paraId="761669A3" w14:textId="3B9FD091" w:rsidR="00536047" w:rsidRDefault="00355043" w:rsidP="00536047">
      <w:pPr>
        <w:pStyle w:val="BodyText"/>
        <w:spacing w:line="480" w:lineRule="auto"/>
      </w:pPr>
      <w:r>
        <w:tab/>
        <w:t xml:space="preserve">In the problem above, in order to generate N numbers, we had to do given algorithm M times. (obviously M &gt;= N). So, </w:t>
      </w:r>
      <w:r w:rsidR="0065213F">
        <w:t>let’s</w:t>
      </w:r>
      <w:r>
        <w:t xml:space="preserve"> say W = M/N. Then this W value can be thought as an efficiency of our calculation.</w:t>
      </w:r>
      <w:r w:rsidR="00680454">
        <w:t xml:space="preserve"> Since W itself is a random variable, I am interested in its distribution. </w:t>
      </w:r>
      <w:r w:rsidR="00CB3D47">
        <w:t xml:space="preserve">Using the same procedure above, I realized that W has a similar distribution with Normal Distribution. From </w:t>
      </w:r>
      <w:r w:rsidR="00BB423E">
        <w:t xml:space="preserve">its </w:t>
      </w:r>
      <w:r w:rsidR="00CB3D47">
        <w:t>Relative Frequen</w:t>
      </w:r>
      <w:r w:rsidR="00BB423E">
        <w:t>cy graph, we can observe this similarity (Figure 4.1). Also, I utilized Probability Plot to see if W values fit the Normal Distribution.</w:t>
      </w:r>
      <w:r w:rsidR="00536047">
        <w:t xml:space="preserve"> (Figure 4.2). Indeed,</w:t>
      </w:r>
      <w:r w:rsidR="00BB423E">
        <w:t xml:space="preserve"> there is </w:t>
      </w:r>
      <w:r w:rsidR="00536047">
        <w:t xml:space="preserve">fit. </w:t>
      </w:r>
      <w:r w:rsidR="00114A4C">
        <w:t>So,</w:t>
      </w:r>
      <w:r w:rsidR="00536047">
        <w:t xml:space="preserve"> in order to formally prove that, I conducted a hypothesis test.  I utilized the Chi – Square Test with the significance of 0.05. Here my assumptions are as follow :</w:t>
      </w:r>
    </w:p>
    <w:p w14:paraId="54DF89F3" w14:textId="72F2EDD3" w:rsidR="00536047" w:rsidRPr="002043AB" w:rsidRDefault="00536047" w:rsidP="00536047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t>H0 : There is no significant difference between observed (</w:t>
      </w:r>
      <w:r>
        <w:rPr>
          <w:rFonts w:cs="Times New Roman"/>
        </w:rPr>
        <w:t>W</w:t>
      </w:r>
      <w:r w:rsidRPr="002043AB">
        <w:rPr>
          <w:rFonts w:cs="Times New Roman"/>
        </w:rPr>
        <w:t>) and expected values(</w:t>
      </w:r>
      <w:r>
        <w:rPr>
          <w:rFonts w:cs="Times New Roman"/>
        </w:rPr>
        <w:t>Normal</w:t>
      </w:r>
      <w:r w:rsidRPr="002043AB">
        <w:rPr>
          <w:rFonts w:cs="Times New Roman"/>
        </w:rPr>
        <w:t xml:space="preserve"> distribution)</w:t>
      </w:r>
    </w:p>
    <w:p w14:paraId="1EBC134F" w14:textId="5E4915DB" w:rsidR="00536047" w:rsidRDefault="00536047" w:rsidP="00536047">
      <w:pPr>
        <w:pStyle w:val="BodyText"/>
        <w:spacing w:line="480" w:lineRule="auto"/>
        <w:ind w:left="720"/>
        <w:rPr>
          <w:rFonts w:cs="Times New Roman"/>
        </w:rPr>
      </w:pPr>
      <w:r w:rsidRPr="002043AB">
        <w:rPr>
          <w:rFonts w:cs="Times New Roman"/>
        </w:rPr>
        <w:t>H1 : There is a significant difference between observed(</w:t>
      </w:r>
      <w:r>
        <w:rPr>
          <w:rFonts w:cs="Times New Roman"/>
        </w:rPr>
        <w:t>W</w:t>
      </w:r>
      <w:r w:rsidRPr="002043AB">
        <w:rPr>
          <w:rFonts w:cs="Times New Roman"/>
        </w:rPr>
        <w:t>) and expected values (</w:t>
      </w:r>
      <w:r>
        <w:rPr>
          <w:rFonts w:cs="Times New Roman"/>
        </w:rPr>
        <w:t>Normal</w:t>
      </w:r>
      <w:r w:rsidRPr="002043AB">
        <w:rPr>
          <w:rFonts w:cs="Times New Roman"/>
        </w:rPr>
        <w:t xml:space="preserve"> distribution)</w:t>
      </w:r>
    </w:p>
    <w:p w14:paraId="0CB9C61E" w14:textId="04399E51" w:rsidR="001E2E5A" w:rsidRDefault="00536047" w:rsidP="00BB423E">
      <w:pPr>
        <w:pStyle w:val="BodyText"/>
        <w:spacing w:line="480" w:lineRule="auto"/>
        <w:rPr>
          <w:rFonts w:cs="Times New Roman"/>
        </w:rPr>
      </w:pPr>
      <w:r>
        <w:rPr>
          <w:rFonts w:cs="Times New Roman"/>
        </w:rPr>
        <w:t xml:space="preserve">It turns out that, </w:t>
      </w:r>
      <w:r w:rsidRPr="002043AB">
        <w:rPr>
          <w:rFonts w:cs="Times New Roman"/>
        </w:rPr>
        <w:t xml:space="preserve"> the p-value for this test</w:t>
      </w:r>
      <w:r>
        <w:rPr>
          <w:rFonts w:cs="Times New Roman"/>
        </w:rPr>
        <w:t xml:space="preserve"> is </w:t>
      </w:r>
      <w:r w:rsidRPr="002043AB">
        <w:rPr>
          <w:rFonts w:cs="Times New Roman"/>
        </w:rPr>
        <w:t>0.</w:t>
      </w:r>
      <w:r>
        <w:rPr>
          <w:rFonts w:cs="Times New Roman"/>
        </w:rPr>
        <w:t>7044</w:t>
      </w:r>
      <w:r w:rsidRPr="002043AB">
        <w:rPr>
          <w:rFonts w:cs="Times New Roman"/>
        </w:rPr>
        <w:t xml:space="preserve"> and it was smaller than my significance level. So, I am unable to reject the Null hypothesis. Therefore, I have a strong evidence suggesting with the 95% confidence that, </w:t>
      </w:r>
      <w:r>
        <w:rPr>
          <w:rFonts w:cs="Times New Roman"/>
        </w:rPr>
        <w:t>W</w:t>
      </w:r>
      <w:r w:rsidRPr="002043AB">
        <w:rPr>
          <w:rFonts w:cs="Times New Roman"/>
        </w:rPr>
        <w:t xml:space="preserve"> values, which were generated </w:t>
      </w:r>
      <w:r>
        <w:rPr>
          <w:rFonts w:cs="Times New Roman"/>
        </w:rPr>
        <w:t xml:space="preserve">according to the algorithm given in the assignment sheet, </w:t>
      </w:r>
      <w:r w:rsidRPr="002043AB">
        <w:rPr>
          <w:rFonts w:cs="Times New Roman"/>
        </w:rPr>
        <w:t xml:space="preserve"> has the shape of </w:t>
      </w:r>
      <w:r>
        <w:rPr>
          <w:rFonts w:cs="Times New Roman"/>
        </w:rPr>
        <w:t>Normal</w:t>
      </w:r>
      <w:r w:rsidRPr="002043AB">
        <w:rPr>
          <w:rFonts w:cs="Times New Roman"/>
        </w:rPr>
        <w:t xml:space="preserve"> Probability Distribution</w:t>
      </w:r>
      <w:r>
        <w:rPr>
          <w:rFonts w:cs="Times New Roman"/>
        </w:rPr>
        <w:t>.</w:t>
      </w:r>
    </w:p>
    <w:p w14:paraId="317B405A" w14:textId="41BA318D" w:rsidR="00536047" w:rsidRPr="001E2E5A" w:rsidRDefault="00536047" w:rsidP="00BB423E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cs="Times New Roman"/>
        </w:rPr>
        <w:tab/>
        <w:t>Also</w:t>
      </w:r>
      <w:r w:rsidR="00575528">
        <w:rPr>
          <w:rFonts w:cs="Times New Roman"/>
        </w:rPr>
        <w:t xml:space="preserve">, I tried find the limit of W values. I plotted W values vs </w:t>
      </w:r>
      <w:r w:rsidR="00114A4C">
        <w:rPr>
          <w:rFonts w:cs="Times New Roman"/>
        </w:rPr>
        <w:t>various</w:t>
      </w:r>
      <w:r w:rsidR="00575528">
        <w:rPr>
          <w:rFonts w:cs="Times New Roman"/>
        </w:rPr>
        <w:t xml:space="preserve"> values to see what happens to W. </w:t>
      </w:r>
      <w:r w:rsidR="006809D2">
        <w:rPr>
          <w:rFonts w:cs="Times New Roman"/>
        </w:rPr>
        <w:t xml:space="preserve">From figure 4.3, it </w:t>
      </w:r>
      <w:r w:rsidR="00114A4C">
        <w:rPr>
          <w:rFonts w:cs="Times New Roman"/>
        </w:rPr>
        <w:t>suggests</w:t>
      </w:r>
      <w:r w:rsidR="006809D2">
        <w:rPr>
          <w:rFonts w:cs="Times New Roman"/>
        </w:rPr>
        <w:t xml:space="preserve"> that expected values for </w:t>
      </w:r>
      <w:r w:rsidR="00725274">
        <w:rPr>
          <w:rFonts w:cs="Times New Roman"/>
        </w:rPr>
        <w:t xml:space="preserve">W is around 1.30. </w:t>
      </w:r>
      <w:r w:rsidR="00725274">
        <w:rPr>
          <w:rFonts w:cs="Times New Roman"/>
        </w:rPr>
        <w:lastRenderedPageBreak/>
        <w:t xml:space="preserve">(Limit value). Indeed, </w:t>
      </w:r>
      <w:r w:rsidR="00114A4C">
        <w:rPr>
          <w:rFonts w:cs="Times New Roman"/>
        </w:rPr>
        <w:t>after</w:t>
      </w:r>
      <w:r w:rsidR="00922DA3">
        <w:rPr>
          <w:rFonts w:cs="Times New Roman"/>
        </w:rPr>
        <w:t xml:space="preserve"> calculating the mean and standard deviation of W, I found that W has 1.30 Expected value and  0.091 Standard Deviation. </w:t>
      </w:r>
    </w:p>
    <w:p w14:paraId="483486FB" w14:textId="4333334C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################## Problem 4 ####################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set.seed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2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to_test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2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3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4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5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6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7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8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9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2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3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4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5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6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7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8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900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1000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W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vector</w:t>
      </w:r>
      <w:r w:rsidRPr="001E2E5A">
        <w:rPr>
          <w:rStyle w:val="NormalTok"/>
          <w:sz w:val="20"/>
          <w:szCs w:val="20"/>
        </w:rPr>
        <w:t>(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Algorithm Function</w:t>
      </w:r>
      <w:r w:rsidRPr="001E2E5A">
        <w:rPr>
          <w:sz w:val="20"/>
          <w:szCs w:val="20"/>
        </w:rPr>
        <w:br/>
      </w:r>
      <w:r w:rsidRPr="001E2E5A">
        <w:rPr>
          <w:rStyle w:val="ControlFlowTok"/>
          <w:sz w:val="20"/>
          <w:szCs w:val="20"/>
        </w:rPr>
        <w:t>for</w:t>
      </w:r>
      <w:r w:rsidRPr="001E2E5A">
        <w:rPr>
          <w:rStyle w:val="NormalTok"/>
          <w:sz w:val="20"/>
          <w:szCs w:val="20"/>
        </w:rPr>
        <w:t xml:space="preserve"> (num </w:t>
      </w:r>
      <w:r w:rsidRPr="001E2E5A">
        <w:rPr>
          <w:rStyle w:val="ControlFlowTok"/>
          <w:sz w:val="20"/>
          <w:szCs w:val="20"/>
        </w:rPr>
        <w:t>in</w:t>
      </w:r>
      <w:r w:rsidRPr="001E2E5A">
        <w:rPr>
          <w:rStyle w:val="NormalTok"/>
          <w:sz w:val="20"/>
          <w:szCs w:val="20"/>
        </w:rPr>
        <w:t xml:space="preserve"> to_test)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r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num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r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num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x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log</w:t>
      </w:r>
      <w:r w:rsidRPr="001E2E5A">
        <w:rPr>
          <w:rStyle w:val="NormalTok"/>
          <w:sz w:val="20"/>
          <w:szCs w:val="20"/>
        </w:rPr>
        <w:t>(r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x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log</w:t>
      </w:r>
      <w:r w:rsidRPr="001E2E5A">
        <w:rPr>
          <w:rStyle w:val="NormalTok"/>
          <w:sz w:val="20"/>
          <w:szCs w:val="20"/>
        </w:rPr>
        <w:t>(r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vector</w:t>
      </w:r>
      <w:r w:rsidRPr="001E2E5A">
        <w:rPr>
          <w:rStyle w:val="NormalTok"/>
          <w:sz w:val="20"/>
          <w:szCs w:val="20"/>
        </w:rPr>
        <w:t>(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k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((x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^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</w:t>
      </w:r>
      <w:r w:rsidRPr="001E2E5A">
        <w:rPr>
          <w:rStyle w:val="ControlFlowTok"/>
          <w:sz w:val="20"/>
          <w:szCs w:val="20"/>
        </w:rPr>
        <w:t>for</w:t>
      </w:r>
      <w:r w:rsidRPr="001E2E5A">
        <w:rPr>
          <w:rStyle w:val="NormalTok"/>
          <w:sz w:val="20"/>
          <w:szCs w:val="20"/>
        </w:rPr>
        <w:t xml:space="preserve"> (val </w:t>
      </w:r>
      <w:r w:rsidRPr="001E2E5A">
        <w:rPr>
          <w:rStyle w:val="ControlFlowTok"/>
          <w:sz w:val="20"/>
          <w:szCs w:val="20"/>
        </w:rPr>
        <w:t>in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seq</w:t>
      </w:r>
      <w:r w:rsidRPr="001E2E5A">
        <w:rPr>
          <w:rStyle w:val="NormalTok"/>
          <w:sz w:val="20"/>
          <w:szCs w:val="20"/>
        </w:rPr>
        <w:t>(num)) 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</w:t>
      </w:r>
      <w:r w:rsidRPr="001E2E5A">
        <w:rPr>
          <w:rStyle w:val="ControlFlowTok"/>
          <w:sz w:val="20"/>
          <w:szCs w:val="20"/>
        </w:rPr>
        <w:t>if</w:t>
      </w:r>
      <w:r w:rsidRPr="001E2E5A">
        <w:rPr>
          <w:rStyle w:val="NormalTok"/>
          <w:sz w:val="20"/>
          <w:szCs w:val="20"/>
        </w:rPr>
        <w:t>(x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[val] </w:t>
      </w:r>
      <w:r w:rsidRPr="001E2E5A">
        <w:rPr>
          <w:rStyle w:val="OperatorTok"/>
          <w:sz w:val="20"/>
          <w:szCs w:val="20"/>
        </w:rPr>
        <w:t>&gt;=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k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[val])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 r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runif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</w:t>
      </w:r>
      <w:r w:rsidRPr="001E2E5A">
        <w:rPr>
          <w:rStyle w:val="ControlFlowTok"/>
          <w:sz w:val="20"/>
          <w:szCs w:val="20"/>
        </w:rPr>
        <w:t>if</w:t>
      </w:r>
      <w:r w:rsidRPr="001E2E5A">
        <w:rPr>
          <w:rStyle w:val="NormalTok"/>
          <w:sz w:val="20"/>
          <w:szCs w:val="20"/>
        </w:rPr>
        <w:t xml:space="preserve"> (r </w:t>
      </w:r>
      <w:r w:rsidRPr="001E2E5A">
        <w:rPr>
          <w:rStyle w:val="OperatorTok"/>
          <w:sz w:val="20"/>
          <w:szCs w:val="20"/>
        </w:rPr>
        <w:t>&gt;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FloatTok"/>
          <w:sz w:val="20"/>
          <w:szCs w:val="20"/>
        </w:rPr>
        <w:t>0.5</w:t>
      </w:r>
      <w:r w:rsidRPr="001E2E5A">
        <w:rPr>
          <w:rStyle w:val="NormalTok"/>
          <w:sz w:val="20"/>
          <w:szCs w:val="20"/>
        </w:rPr>
        <w:t>)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  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append</w:t>
      </w:r>
      <w:r w:rsidRPr="001E2E5A">
        <w:rPr>
          <w:rStyle w:val="NormalTok"/>
          <w:sz w:val="20"/>
          <w:szCs w:val="20"/>
        </w:rPr>
        <w:t>(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,x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[val]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}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 </w:t>
      </w:r>
      <w:r w:rsidRPr="001E2E5A">
        <w:rPr>
          <w:rStyle w:val="ControlFlowTok"/>
          <w:sz w:val="20"/>
          <w:szCs w:val="20"/>
        </w:rPr>
        <w:t>else</w:t>
      </w:r>
      <w:r w:rsidRPr="001E2E5A">
        <w:rPr>
          <w:rStyle w:val="NormalTok"/>
          <w:sz w:val="20"/>
          <w:szCs w:val="20"/>
        </w:rPr>
        <w:t>{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  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KeywordTok"/>
          <w:sz w:val="20"/>
          <w:szCs w:val="20"/>
        </w:rPr>
        <w:t>append</w:t>
      </w:r>
      <w:r w:rsidRPr="001E2E5A">
        <w:rPr>
          <w:rStyle w:val="NormalTok"/>
          <w:sz w:val="20"/>
          <w:szCs w:val="20"/>
        </w:rPr>
        <w:t>(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NormalTok"/>
          <w:sz w:val="20"/>
          <w:szCs w:val="20"/>
        </w:rPr>
        <w:t>x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_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[val]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}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  }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}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N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length</w:t>
      </w:r>
      <w:r w:rsidRPr="001E2E5A">
        <w:rPr>
          <w:rStyle w:val="NormalTok"/>
          <w:sz w:val="20"/>
          <w:szCs w:val="20"/>
        </w:rPr>
        <w:t>(Y_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 xml:space="preserve">  W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append</w:t>
      </w:r>
      <w:r w:rsidRPr="001E2E5A">
        <w:rPr>
          <w:rStyle w:val="NormalTok"/>
          <w:sz w:val="20"/>
          <w:szCs w:val="20"/>
        </w:rPr>
        <w:t>(W,num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NormalTok"/>
          <w:sz w:val="20"/>
          <w:szCs w:val="20"/>
        </w:rPr>
        <w:t>N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}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Expected value and standard deviation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mean</w:t>
      </w:r>
      <w:r w:rsidRPr="001E2E5A">
        <w:rPr>
          <w:rStyle w:val="NormalTok"/>
          <w:sz w:val="20"/>
          <w:szCs w:val="20"/>
        </w:rPr>
        <w:t>(W)</w:t>
      </w:r>
    </w:p>
    <w:p w14:paraId="222B264C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VerbatimChar"/>
          <w:sz w:val="20"/>
          <w:szCs w:val="20"/>
        </w:rPr>
        <w:t>## [1] 1.298635</w:t>
      </w:r>
    </w:p>
    <w:p w14:paraId="6C6906A7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KeywordTok"/>
          <w:sz w:val="20"/>
          <w:szCs w:val="20"/>
        </w:rPr>
        <w:t>sd</w:t>
      </w:r>
      <w:r w:rsidRPr="001E2E5A">
        <w:rPr>
          <w:rStyle w:val="NormalTok"/>
          <w:sz w:val="20"/>
          <w:szCs w:val="20"/>
        </w:rPr>
        <w:t>(W)</w:t>
      </w:r>
    </w:p>
    <w:p w14:paraId="143114BB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VerbatimChar"/>
          <w:sz w:val="20"/>
          <w:szCs w:val="20"/>
        </w:rPr>
        <w:t>## [1] 0.09057059</w:t>
      </w:r>
    </w:p>
    <w:p w14:paraId="39F4F851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Lets Normalize the W values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norm_W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(W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mean</w:t>
      </w:r>
      <w:r w:rsidRPr="001E2E5A">
        <w:rPr>
          <w:rStyle w:val="NormalTok"/>
          <w:sz w:val="20"/>
          <w:szCs w:val="20"/>
        </w:rPr>
        <w:t>(W))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KeywordTok"/>
          <w:sz w:val="20"/>
          <w:szCs w:val="20"/>
        </w:rPr>
        <w:t>sd</w:t>
      </w:r>
      <w:r w:rsidRPr="001E2E5A">
        <w:rPr>
          <w:rStyle w:val="NormalTok"/>
          <w:sz w:val="20"/>
          <w:szCs w:val="20"/>
        </w:rPr>
        <w:t>(W)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lastRenderedPageBreak/>
        <w:br/>
      </w:r>
      <w:r w:rsidRPr="001E2E5A">
        <w:rPr>
          <w:rStyle w:val="CommentTok"/>
          <w:sz w:val="20"/>
          <w:szCs w:val="20"/>
        </w:rPr>
        <w:t>## Seperating to bins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bins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seq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ecValTok"/>
          <w:sz w:val="20"/>
          <w:szCs w:val="20"/>
        </w:rPr>
        <w:t>5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by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bins_</w:t>
      </w:r>
      <w:r w:rsidRPr="001E2E5A">
        <w:rPr>
          <w:rStyle w:val="DecValTok"/>
          <w:sz w:val="20"/>
          <w:szCs w:val="20"/>
        </w:rPr>
        <w:t>4</w:t>
      </w:r>
    </w:p>
    <w:p w14:paraId="05E6FF9D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VerbatimChar"/>
          <w:sz w:val="20"/>
          <w:szCs w:val="20"/>
        </w:rPr>
        <w:t>##  [1] -5 -4 -3 -2 -1  0  1  2  3  4  5</w:t>
      </w:r>
    </w:p>
    <w:p w14:paraId="4735E8DD" w14:textId="11752D6A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W.cut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ut</w:t>
      </w:r>
      <w:r w:rsidRPr="001E2E5A">
        <w:rPr>
          <w:rStyle w:val="NormalTok"/>
          <w:sz w:val="20"/>
          <w:szCs w:val="20"/>
        </w:rPr>
        <w:t>(norm_W,bins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right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FALSE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sz w:val="20"/>
          <w:szCs w:val="20"/>
        </w:rPr>
        <w:br/>
      </w:r>
    </w:p>
    <w:p w14:paraId="7A333B53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making frequency table by combining x.cut into table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W.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table</w:t>
      </w:r>
      <w:r w:rsidRPr="001E2E5A">
        <w:rPr>
          <w:rStyle w:val="NormalTok"/>
          <w:sz w:val="20"/>
          <w:szCs w:val="20"/>
        </w:rPr>
        <w:t>(W.cut)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 xml:space="preserve">(W.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Frequency Distribution of W values"</w:t>
      </w:r>
      <w:r w:rsidRPr="001E2E5A">
        <w:rPr>
          <w:rStyle w:val="NormalTok"/>
          <w:sz w:val="20"/>
          <w:szCs w:val="20"/>
        </w:rPr>
        <w:t>)</w:t>
      </w:r>
    </w:p>
    <w:p w14:paraId="1A77E594" w14:textId="5C1E077B" w:rsidR="00877322" w:rsidRPr="001E2E5A" w:rsidRDefault="00877322" w:rsidP="001E2E5A">
      <w:pPr>
        <w:pStyle w:val="FirstParagraph"/>
        <w:rPr>
          <w:sz w:val="20"/>
          <w:szCs w:val="20"/>
        </w:rPr>
      </w:pPr>
    </w:p>
    <w:p w14:paraId="04AF0D26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Calculating Relative frequency by dividing N (total numbers)</w:t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W.r_freq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NormalTok"/>
          <w:sz w:val="20"/>
          <w:szCs w:val="20"/>
        </w:rPr>
        <w:t>W.freq</w:t>
      </w:r>
      <w:r w:rsidRPr="001E2E5A">
        <w:rPr>
          <w:rStyle w:val="OperatorTok"/>
          <w:sz w:val="20"/>
          <w:szCs w:val="20"/>
        </w:rPr>
        <w:t>/</w:t>
      </w:r>
      <w:r w:rsidRPr="001E2E5A">
        <w:rPr>
          <w:rStyle w:val="NormalTok"/>
          <w:sz w:val="20"/>
          <w:szCs w:val="20"/>
        </w:rPr>
        <w:t>N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barplot</w:t>
      </w:r>
      <w:r w:rsidRPr="001E2E5A">
        <w:rPr>
          <w:rStyle w:val="NormalTok"/>
          <w:sz w:val="20"/>
          <w:szCs w:val="20"/>
        </w:rPr>
        <w:t xml:space="preserve">(W.r_freq, 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Relative Freq. Dist. of W values"</w:t>
      </w:r>
      <w:r w:rsidRPr="001E2E5A">
        <w:rPr>
          <w:rStyle w:val="NormalTok"/>
          <w:sz w:val="20"/>
          <w:szCs w:val="20"/>
        </w:rPr>
        <w:t>)</w:t>
      </w:r>
    </w:p>
    <w:p w14:paraId="36923A7A" w14:textId="37C4B1A6" w:rsidR="0065217F" w:rsidRDefault="0065217F" w:rsidP="0065217F">
      <w:pPr>
        <w:pStyle w:val="Caption"/>
        <w:keepNext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.1 - Relative Frequency Distribution of W</w:t>
      </w:r>
    </w:p>
    <w:p w14:paraId="4A982EFD" w14:textId="77777777" w:rsidR="00877322" w:rsidRPr="001E2E5A" w:rsidRDefault="00D464A9" w:rsidP="001E2E5A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49CDEDD5" wp14:editId="4AA6C9E4">
            <wp:extent cx="59436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47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F84FD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# Probability plot for W values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qqPlot</w:t>
      </w:r>
      <w:r w:rsidRPr="001E2E5A">
        <w:rPr>
          <w:rStyle w:val="NormalTok"/>
          <w:sz w:val="20"/>
          <w:szCs w:val="20"/>
        </w:rPr>
        <w:t>(W,</w:t>
      </w:r>
      <w:r w:rsidRPr="001E2E5A">
        <w:rPr>
          <w:rStyle w:val="KeywordTok"/>
          <w:sz w:val="20"/>
          <w:szCs w:val="20"/>
        </w:rPr>
        <w:t>r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KeywordTok"/>
          <w:sz w:val="20"/>
          <w:szCs w:val="20"/>
        </w:rPr>
        <w:t>length</w:t>
      </w:r>
      <w:r w:rsidRPr="001E2E5A">
        <w:rPr>
          <w:rStyle w:val="NormalTok"/>
          <w:sz w:val="20"/>
          <w:szCs w:val="20"/>
        </w:rPr>
        <w:t>(W)),</w:t>
      </w:r>
      <w:r w:rsidRPr="001E2E5A">
        <w:rPr>
          <w:rStyle w:val="DataTypeTok"/>
          <w:sz w:val="20"/>
          <w:szCs w:val="20"/>
        </w:rPr>
        <w:t>add.lin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OtherTok"/>
          <w:sz w:val="20"/>
          <w:szCs w:val="20"/>
        </w:rPr>
        <w:t>TRUE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Probability Plot for W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y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Quantiles of Normal values"</w:t>
      </w:r>
      <w:r w:rsidRPr="001E2E5A">
        <w:rPr>
          <w:rStyle w:val="NormalTok"/>
          <w:sz w:val="20"/>
          <w:szCs w:val="20"/>
        </w:rPr>
        <w:t>)</w:t>
      </w:r>
    </w:p>
    <w:p w14:paraId="0F269C48" w14:textId="2F784827" w:rsidR="0065217F" w:rsidRDefault="0065217F" w:rsidP="0065217F">
      <w:pPr>
        <w:pStyle w:val="Caption"/>
        <w:keepNext/>
        <w:jc w:val="center"/>
      </w:pPr>
      <w:r>
        <w:lastRenderedPageBreak/>
        <w:t>Figure 4.2 - Probability Plot for W</w:t>
      </w:r>
    </w:p>
    <w:p w14:paraId="44ADB906" w14:textId="77777777" w:rsidR="00877322" w:rsidRPr="001E2E5A" w:rsidRDefault="00D464A9" w:rsidP="001E2E5A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6D055E9A" wp14:editId="51CA5526">
            <wp:extent cx="5920740" cy="401574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390" cy="401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F9AC4" w14:textId="65D923E1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 xml:space="preserve">##Goodness of fit test : 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Here :   H0 : There is no significane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         HA : There is a significant difference between the observed and the expected values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Significance level = 0.5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NormalTok"/>
          <w:sz w:val="20"/>
          <w:szCs w:val="20"/>
        </w:rPr>
        <w:t>W_norm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0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2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3</w:t>
      </w:r>
      <w:r w:rsidRPr="001E2E5A">
        <w:rPr>
          <w:rStyle w:val="NormalTok"/>
          <w:sz w:val="20"/>
          <w:szCs w:val="20"/>
        </w:rPr>
        <w:t>),</w:t>
      </w:r>
      <w:r w:rsidRPr="001E2E5A">
        <w:rPr>
          <w:rStyle w:val="DecValTok"/>
          <w:sz w:val="20"/>
          <w:szCs w:val="20"/>
        </w:rPr>
        <w:t>1</w:t>
      </w:r>
      <w:r w:rsidRPr="001E2E5A">
        <w:rPr>
          <w:rStyle w:val="OperatorTok"/>
          <w:sz w:val="20"/>
          <w:szCs w:val="20"/>
        </w:rPr>
        <w:t>-</w:t>
      </w:r>
      <w:r w:rsidRPr="001E2E5A">
        <w:rPr>
          <w:rStyle w:val="KeywordTok"/>
          <w:sz w:val="20"/>
          <w:szCs w:val="20"/>
        </w:rPr>
        <w:t>pnorm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>))</w:t>
      </w:r>
      <w:r w:rsidRPr="001E2E5A">
        <w:rPr>
          <w:sz w:val="20"/>
          <w:szCs w:val="20"/>
        </w:rPr>
        <w:br/>
      </w:r>
    </w:p>
    <w:p w14:paraId="2936BCA0" w14:textId="497C923F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NormalTok"/>
          <w:sz w:val="20"/>
          <w:szCs w:val="20"/>
        </w:rPr>
        <w:t>res_</w:t>
      </w:r>
      <w:r w:rsidRPr="001E2E5A">
        <w:rPr>
          <w:rStyle w:val="DecValTok"/>
          <w:sz w:val="20"/>
          <w:szCs w:val="20"/>
        </w:rPr>
        <w:t>4</w:t>
      </w:r>
      <w:r w:rsidRPr="001E2E5A">
        <w:rPr>
          <w:rStyle w:val="NormalTok"/>
          <w:sz w:val="20"/>
          <w:szCs w:val="20"/>
        </w:rPr>
        <w:t xml:space="preserve"> &lt;-</w:t>
      </w:r>
      <w:r w:rsidRPr="001E2E5A">
        <w:rPr>
          <w:rStyle w:val="StringTok"/>
          <w:sz w:val="20"/>
          <w:szCs w:val="20"/>
        </w:rPr>
        <w:t xml:space="preserve"> </w:t>
      </w:r>
      <w:r w:rsidRPr="001E2E5A">
        <w:rPr>
          <w:rStyle w:val="KeywordTok"/>
          <w:sz w:val="20"/>
          <w:szCs w:val="20"/>
        </w:rPr>
        <w:t>chisq.test</w:t>
      </w:r>
      <w:r w:rsidRPr="001E2E5A">
        <w:rPr>
          <w:rStyle w:val="NormalTok"/>
          <w:sz w:val="20"/>
          <w:szCs w:val="20"/>
        </w:rPr>
        <w:t>(</w:t>
      </w:r>
      <w:r w:rsidRPr="001E2E5A">
        <w:rPr>
          <w:rStyle w:val="DataTypeTok"/>
          <w:sz w:val="20"/>
          <w:szCs w:val="20"/>
        </w:rPr>
        <w:t>x =</w:t>
      </w:r>
      <w:r w:rsidRPr="001E2E5A">
        <w:rPr>
          <w:rStyle w:val="NormalTok"/>
          <w:sz w:val="20"/>
          <w:szCs w:val="20"/>
        </w:rPr>
        <w:t xml:space="preserve"> W.freq, </w:t>
      </w:r>
      <w:r w:rsidRPr="001E2E5A">
        <w:rPr>
          <w:rStyle w:val="DataTypeTok"/>
          <w:sz w:val="20"/>
          <w:szCs w:val="20"/>
        </w:rPr>
        <w:t>p =</w:t>
      </w:r>
      <w:r w:rsidRPr="001E2E5A">
        <w:rPr>
          <w:rStyle w:val="NormalTok"/>
          <w:sz w:val="20"/>
          <w:szCs w:val="20"/>
        </w:rPr>
        <w:t xml:space="preserve"> W_norm)</w:t>
      </w:r>
    </w:p>
    <w:p w14:paraId="33EEFC00" w14:textId="77777777" w:rsidR="00877322" w:rsidRPr="001E2E5A" w:rsidRDefault="00D464A9" w:rsidP="001E2E5A">
      <w:pPr>
        <w:pStyle w:val="SourceCode"/>
        <w:rPr>
          <w:sz w:val="20"/>
          <w:szCs w:val="20"/>
        </w:rPr>
      </w:pPr>
      <w:r w:rsidRPr="001E2E5A">
        <w:rPr>
          <w:rStyle w:val="CommentTok"/>
          <w:sz w:val="20"/>
          <w:szCs w:val="20"/>
        </w:rPr>
        <w:t>#Chi-squared test for given probabilities</w:t>
      </w:r>
      <w:r w:rsidRPr="001E2E5A">
        <w:rPr>
          <w:sz w:val="20"/>
          <w:szCs w:val="20"/>
        </w:rPr>
        <w:br/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data:  W.freq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 xml:space="preserve">#X-squared = 6.3506, df = 9, </w:t>
      </w:r>
      <w:r w:rsidRPr="00536047">
        <w:rPr>
          <w:rStyle w:val="CommentTok"/>
          <w:b/>
          <w:bCs/>
          <w:sz w:val="20"/>
          <w:szCs w:val="20"/>
        </w:rPr>
        <w:t>p-value = 0.7044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</w:t>
      </w:r>
      <w:r w:rsidRPr="001E2E5A">
        <w:rPr>
          <w:sz w:val="20"/>
          <w:szCs w:val="20"/>
        </w:rPr>
        <w:br/>
      </w:r>
      <w:r w:rsidRPr="001E2E5A">
        <w:rPr>
          <w:rStyle w:val="CommentTok"/>
          <w:sz w:val="20"/>
          <w:szCs w:val="20"/>
        </w:rPr>
        <w:t>## Finding the limit</w:t>
      </w:r>
      <w:r w:rsidRPr="001E2E5A">
        <w:rPr>
          <w:sz w:val="20"/>
          <w:szCs w:val="20"/>
        </w:rPr>
        <w:br/>
      </w:r>
      <w:r w:rsidRPr="001E2E5A">
        <w:rPr>
          <w:rStyle w:val="KeywordTok"/>
          <w:sz w:val="20"/>
          <w:szCs w:val="20"/>
        </w:rPr>
        <w:t>plot</w:t>
      </w:r>
      <w:r w:rsidRPr="001E2E5A">
        <w:rPr>
          <w:rStyle w:val="NormalTok"/>
          <w:sz w:val="20"/>
          <w:szCs w:val="20"/>
        </w:rPr>
        <w:t>(to_test,W,</w:t>
      </w:r>
      <w:r w:rsidRPr="001E2E5A">
        <w:rPr>
          <w:rStyle w:val="DataTypeTok"/>
          <w:sz w:val="20"/>
          <w:szCs w:val="20"/>
        </w:rPr>
        <w:t>type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l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main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W vs M values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x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M values"</w:t>
      </w:r>
      <w:r w:rsidRPr="001E2E5A">
        <w:rPr>
          <w:rStyle w:val="NormalTok"/>
          <w:sz w:val="20"/>
          <w:szCs w:val="20"/>
        </w:rPr>
        <w:t>,</w:t>
      </w:r>
      <w:r w:rsidRPr="001E2E5A">
        <w:rPr>
          <w:rStyle w:val="DataTypeTok"/>
          <w:sz w:val="20"/>
          <w:szCs w:val="20"/>
        </w:rPr>
        <w:t>ylab =</w:t>
      </w:r>
      <w:r w:rsidRPr="001E2E5A">
        <w:rPr>
          <w:rStyle w:val="NormalTok"/>
          <w:sz w:val="20"/>
          <w:szCs w:val="20"/>
        </w:rPr>
        <w:t xml:space="preserve"> </w:t>
      </w:r>
      <w:r w:rsidRPr="001E2E5A">
        <w:rPr>
          <w:rStyle w:val="StringTok"/>
          <w:sz w:val="20"/>
          <w:szCs w:val="20"/>
        </w:rPr>
        <w:t>"W values"</w:t>
      </w:r>
      <w:r w:rsidRPr="001E2E5A">
        <w:rPr>
          <w:rStyle w:val="NormalTok"/>
          <w:sz w:val="20"/>
          <w:szCs w:val="20"/>
        </w:rPr>
        <w:t>)</w:t>
      </w:r>
    </w:p>
    <w:p w14:paraId="02B2C77F" w14:textId="3757FE88" w:rsidR="0065217F" w:rsidRDefault="0065217F" w:rsidP="0065217F">
      <w:pPr>
        <w:pStyle w:val="Caption"/>
        <w:keepNext/>
        <w:jc w:val="center"/>
      </w:pPr>
      <w:r>
        <w:lastRenderedPageBreak/>
        <w:t>Figure</w:t>
      </w:r>
      <w:r w:rsidR="003F19E8">
        <w:t>4</w:t>
      </w:r>
      <w:r>
        <w:t>.3 - W values versus M values</w:t>
      </w:r>
    </w:p>
    <w:p w14:paraId="6D532DD8" w14:textId="0B138A2F" w:rsidR="001E2E5A" w:rsidRPr="0094693A" w:rsidRDefault="00D464A9" w:rsidP="0094693A">
      <w:pPr>
        <w:pStyle w:val="FirstParagraph"/>
        <w:rPr>
          <w:sz w:val="20"/>
          <w:szCs w:val="20"/>
        </w:rPr>
      </w:pPr>
      <w:r w:rsidRPr="001E2E5A">
        <w:rPr>
          <w:noProof/>
          <w:sz w:val="20"/>
          <w:szCs w:val="20"/>
        </w:rPr>
        <w:drawing>
          <wp:inline distT="0" distB="0" distL="0" distR="0" wp14:anchorId="7ED1CE74" wp14:editId="0AAEEF1D">
            <wp:extent cx="5935980" cy="39166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050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30" cy="391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E2E5A">
        <w:tab/>
      </w:r>
    </w:p>
    <w:p w14:paraId="021523CB" w14:textId="77777777" w:rsidR="008A423F" w:rsidRDefault="008A423F" w:rsidP="00F40090">
      <w:pPr>
        <w:pStyle w:val="Heading1"/>
      </w:pPr>
    </w:p>
    <w:p w14:paraId="728A4246" w14:textId="77777777" w:rsidR="008A423F" w:rsidRDefault="008A423F" w:rsidP="00F40090">
      <w:pPr>
        <w:pStyle w:val="Heading1"/>
      </w:pPr>
    </w:p>
    <w:p w14:paraId="2BA094E9" w14:textId="77777777" w:rsidR="008A423F" w:rsidRDefault="008A423F" w:rsidP="00F40090">
      <w:pPr>
        <w:pStyle w:val="Heading1"/>
      </w:pPr>
    </w:p>
    <w:p w14:paraId="4CAD716F" w14:textId="77777777" w:rsidR="008A423F" w:rsidRDefault="008A423F" w:rsidP="00F40090">
      <w:pPr>
        <w:pStyle w:val="Heading1"/>
      </w:pPr>
    </w:p>
    <w:p w14:paraId="48A7193B" w14:textId="77777777" w:rsidR="008A423F" w:rsidRPr="008A423F" w:rsidRDefault="008A423F" w:rsidP="008A423F">
      <w:pPr>
        <w:pStyle w:val="BodyText"/>
      </w:pPr>
    </w:p>
    <w:p w14:paraId="7BBFD33C" w14:textId="13FA9541" w:rsidR="008A423F" w:rsidRDefault="008A423F" w:rsidP="00F40090">
      <w:pPr>
        <w:pStyle w:val="Heading1"/>
      </w:pPr>
    </w:p>
    <w:p w14:paraId="0F3C9E61" w14:textId="77777777" w:rsidR="008A423F" w:rsidRPr="008A423F" w:rsidRDefault="008A423F" w:rsidP="008A423F">
      <w:pPr>
        <w:pStyle w:val="BodyText"/>
      </w:pPr>
    </w:p>
    <w:p w14:paraId="3CFAD6B7" w14:textId="77777777" w:rsidR="005861E8" w:rsidRDefault="005861E8" w:rsidP="00F40090">
      <w:pPr>
        <w:pStyle w:val="Heading1"/>
      </w:pPr>
    </w:p>
    <w:p w14:paraId="017396B4" w14:textId="2B5CAE80" w:rsidR="005861E8" w:rsidRDefault="001E2E5A" w:rsidP="005861E8">
      <w:pPr>
        <w:pStyle w:val="Heading1"/>
      </w:pPr>
      <w:r w:rsidRPr="00D14795">
        <w:t>Conclusion</w:t>
      </w:r>
      <w:r w:rsidR="00F40090">
        <w:tab/>
      </w:r>
    </w:p>
    <w:p w14:paraId="22E90444" w14:textId="341414ED" w:rsidR="00F40090" w:rsidRDefault="009131A3" w:rsidP="005861E8">
      <w:pPr>
        <w:pStyle w:val="BodyText"/>
        <w:spacing w:line="480" w:lineRule="auto"/>
        <w:ind w:firstLine="720"/>
        <w:rPr>
          <w:rFonts w:cs="Times New Roman"/>
        </w:rPr>
      </w:pPr>
      <w:r>
        <w:t xml:space="preserve">To conclude, </w:t>
      </w:r>
      <w:r w:rsidRPr="002043AB">
        <w:rPr>
          <w:rFonts w:cs="Times New Roman"/>
        </w:rPr>
        <w:t xml:space="preserve">I utilized the Random values on R and performed statistical analysis using R. I generated the different random values and used Chi-Square Goodness of Fit Test to verify whether the generated values belong to a particular probability distribution. </w:t>
      </w:r>
      <w:r w:rsidR="00732AE1">
        <w:rPr>
          <w:rFonts w:cs="Times New Roman"/>
        </w:rPr>
        <w:t xml:space="preserve">Finally, I answered the below question accordingly : </w:t>
      </w:r>
    </w:p>
    <w:p w14:paraId="1A334F32" w14:textId="3DEA3354" w:rsidR="00732AE1" w:rsidRPr="00C45791" w:rsidRDefault="004A5332" w:rsidP="004A5332">
      <w:pPr>
        <w:pStyle w:val="BodyText"/>
        <w:numPr>
          <w:ilvl w:val="0"/>
          <w:numId w:val="13"/>
        </w:numPr>
        <w:spacing w:line="480" w:lineRule="auto"/>
      </w:pPr>
      <w:r>
        <w:rPr>
          <w:rFonts w:cs="Times New Roman"/>
        </w:rPr>
        <w:t xml:space="preserve">If r is </w:t>
      </w:r>
      <w:r w:rsidR="00C45791">
        <w:rPr>
          <w:rFonts w:cs="Times New Roman"/>
        </w:rPr>
        <w:t>a standard uniform random variable, then -Ln(r) has the exponential Probability Distribution</w:t>
      </w:r>
    </w:p>
    <w:p w14:paraId="5CBFF8DA" w14:textId="5CE6044F" w:rsidR="00C45791" w:rsidRDefault="00C45791" w:rsidP="004A5332">
      <w:pPr>
        <w:pStyle w:val="BodyText"/>
        <w:numPr>
          <w:ilvl w:val="0"/>
          <w:numId w:val="13"/>
        </w:numPr>
        <w:spacing w:line="480" w:lineRule="auto"/>
      </w:pPr>
      <w:r>
        <w:t>The Sum of three independent and identically distributed Exponential Random Variables has the Gamma Probability Distribution</w:t>
      </w:r>
    </w:p>
    <w:p w14:paraId="7F40346B" w14:textId="5FA33137" w:rsidR="00C45791" w:rsidRDefault="00C45791" w:rsidP="004A5332">
      <w:pPr>
        <w:pStyle w:val="BodyText"/>
        <w:numPr>
          <w:ilvl w:val="0"/>
          <w:numId w:val="13"/>
        </w:numPr>
        <w:spacing w:line="480" w:lineRule="auto"/>
      </w:pPr>
      <w:r>
        <w:t>The output of the algorithm of problem 3 has a Standard Normal Probability Distribution</w:t>
      </w:r>
    </w:p>
    <w:p w14:paraId="12A3F9CD" w14:textId="1956AEBA" w:rsidR="00C45791" w:rsidRDefault="00C45791" w:rsidP="004A5332">
      <w:pPr>
        <w:pStyle w:val="BodyText"/>
        <w:numPr>
          <w:ilvl w:val="0"/>
          <w:numId w:val="13"/>
        </w:numPr>
        <w:spacing w:line="480" w:lineRule="auto"/>
      </w:pPr>
      <w:r>
        <w:t>In Step 2 of the algorithm</w:t>
      </w:r>
      <w:r w:rsidR="004F6716">
        <w:t xml:space="preserve"> of Problem 3, random variables X1 and X2 </w:t>
      </w:r>
      <w:r w:rsidR="00851A17">
        <w:t xml:space="preserve">,each of whose probability distribution is Exponential are used </w:t>
      </w:r>
      <w:r w:rsidR="00F6504D">
        <w:t>to generate a random value Y that has the Standard Normal Proba</w:t>
      </w:r>
      <w:r w:rsidR="00906914">
        <w:t>bility Distribution.</w:t>
      </w:r>
    </w:p>
    <w:p w14:paraId="2D79CAC5" w14:textId="0C828C06" w:rsidR="00906914" w:rsidRDefault="00906914" w:rsidP="004A5332">
      <w:pPr>
        <w:pStyle w:val="BodyText"/>
        <w:numPr>
          <w:ilvl w:val="0"/>
          <w:numId w:val="13"/>
        </w:numPr>
        <w:spacing w:line="480" w:lineRule="auto"/>
      </w:pPr>
      <w:r>
        <w:t>The Random</w:t>
      </w:r>
      <w:r w:rsidR="007D0951">
        <w:t xml:space="preserve"> Value W that was discussed in Problem 4, has the Normal </w:t>
      </w:r>
      <w:r w:rsidR="008A423F">
        <w:t>Probability</w:t>
      </w:r>
      <w:r w:rsidR="007D0951">
        <w:t xml:space="preserve"> Distribution</w:t>
      </w:r>
      <w:r w:rsidR="007F7A8F">
        <w:t>. The Expected value of W is about 1.30 and Standard deviation is equal to 0.</w:t>
      </w:r>
      <w:r w:rsidR="003D19BA">
        <w:t xml:space="preserve">091. It seems that as the number of Random values increase, W tends to </w:t>
      </w:r>
      <w:r w:rsidR="0094693A">
        <w:t>get close to 1.30.</w:t>
      </w:r>
    </w:p>
    <w:p w14:paraId="07428804" w14:textId="1E68C005" w:rsidR="001032D3" w:rsidRDefault="001032D3" w:rsidP="001032D3">
      <w:pPr>
        <w:pStyle w:val="BodyText"/>
        <w:spacing w:line="480" w:lineRule="auto"/>
      </w:pPr>
    </w:p>
    <w:p w14:paraId="2C0CEB92" w14:textId="3FA9C759" w:rsidR="001032D3" w:rsidRDefault="001032D3" w:rsidP="005861E8">
      <w:pPr>
        <w:pStyle w:val="Heading1"/>
      </w:pPr>
      <w:bookmarkStart w:id="0" w:name="_GoBack"/>
      <w:bookmarkEnd w:id="0"/>
      <w:r>
        <w:lastRenderedPageBreak/>
        <w:t>References</w:t>
      </w:r>
    </w:p>
    <w:p w14:paraId="14E60129" w14:textId="77777777" w:rsidR="001032D3" w:rsidRDefault="001032D3" w:rsidP="001032D3">
      <w:pPr>
        <w:pStyle w:val="BodyText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Relationships among probability distributions. (2019, December 7). Retrieved from</w:t>
      </w:r>
    </w:p>
    <w:p w14:paraId="6F518AAE" w14:textId="0E298A15" w:rsidR="001032D3" w:rsidRPr="001032D3" w:rsidRDefault="00EB51A2" w:rsidP="001032D3">
      <w:pPr>
        <w:pStyle w:val="BodyText"/>
      </w:pPr>
      <w:hyperlink r:id="rId18" w:history="1">
        <w:r w:rsidR="001032D3" w:rsidRPr="001032D3">
          <w:rPr>
            <w:rStyle w:val="Hyperlink"/>
            <w:shd w:val="clear" w:color="auto" w:fill="FFFFFF"/>
          </w:rPr>
          <w:tab/>
          <w:t xml:space="preserve">https://en.wikipedia.org/wiki/Relationships_among_probability_distributions     </w:t>
        </w:r>
      </w:hyperlink>
      <w:r w:rsidR="001032D3">
        <w:rPr>
          <w:color w:val="333333"/>
          <w:shd w:val="clear" w:color="auto" w:fill="FFFFFF"/>
        </w:rPr>
        <w:t xml:space="preserve"> </w:t>
      </w:r>
    </w:p>
    <w:p w14:paraId="70964773" w14:textId="77777777" w:rsidR="001032D3" w:rsidRPr="001032D3" w:rsidRDefault="001032D3" w:rsidP="001032D3">
      <w:pPr>
        <w:pStyle w:val="BodyText"/>
      </w:pPr>
    </w:p>
    <w:p w14:paraId="423857E5" w14:textId="77777777" w:rsidR="00D725C6" w:rsidRDefault="00D725C6" w:rsidP="001E2E5A">
      <w:pPr>
        <w:spacing w:line="480" w:lineRule="auto"/>
        <w:ind w:firstLine="720"/>
        <w:rPr>
          <w:rFonts w:ascii="Times New Roman" w:hAnsi="Times New Roman" w:cs="Times New Roman"/>
        </w:rPr>
      </w:pPr>
    </w:p>
    <w:p w14:paraId="35BC661A" w14:textId="056A8047" w:rsidR="001E2E5A" w:rsidRPr="001E2E5A" w:rsidRDefault="001E2E5A" w:rsidP="001E2E5A">
      <w:pPr>
        <w:tabs>
          <w:tab w:val="left" w:pos="4044"/>
        </w:tabs>
      </w:pPr>
    </w:p>
    <w:sectPr w:rsidR="001E2E5A" w:rsidRPr="001E2E5A">
      <w:headerReference w:type="default" r:id="rId1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4A119" w14:textId="77777777" w:rsidR="00EB51A2" w:rsidRDefault="00EB51A2">
      <w:pPr>
        <w:spacing w:after="0"/>
      </w:pPr>
      <w:r>
        <w:separator/>
      </w:r>
    </w:p>
  </w:endnote>
  <w:endnote w:type="continuationSeparator" w:id="0">
    <w:p w14:paraId="6B18CC79" w14:textId="77777777" w:rsidR="00EB51A2" w:rsidRDefault="00EB5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F0D1A" w14:textId="77777777" w:rsidR="00EB51A2" w:rsidRDefault="00EB51A2">
      <w:r>
        <w:separator/>
      </w:r>
    </w:p>
  </w:footnote>
  <w:footnote w:type="continuationSeparator" w:id="0">
    <w:p w14:paraId="4D9DED63" w14:textId="77777777" w:rsidR="00EB51A2" w:rsidRDefault="00EB51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89248" w14:textId="39F51D02" w:rsidR="00FF0972" w:rsidRDefault="00B85F79" w:rsidP="00FF0972">
    <w:pPr>
      <w:pStyle w:val="Header"/>
    </w:pPr>
    <w:r>
      <w:t>Module</w:t>
    </w:r>
    <w:r w:rsidR="00FF0972">
      <w:t xml:space="preserve"> 1</w:t>
    </w:r>
    <w:r>
      <w:t xml:space="preserve"> Project</w:t>
    </w:r>
    <w:r w:rsidR="00FF0972">
      <w:t xml:space="preserve"> </w:t>
    </w:r>
    <w:r w:rsidR="00FF0972">
      <w:tab/>
    </w:r>
    <w:r w:rsidR="00FF0972">
      <w:tab/>
    </w:r>
    <w:sdt>
      <w:sdtPr>
        <w:id w:val="111702730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FF0972">
          <w:fldChar w:fldCharType="begin"/>
        </w:r>
        <w:r w:rsidR="00FF0972">
          <w:instrText xml:space="preserve"> PAGE   \* MERGEFORMAT </w:instrText>
        </w:r>
        <w:r w:rsidR="00FF0972">
          <w:fldChar w:fldCharType="separate"/>
        </w:r>
        <w:r w:rsidR="00FF0972">
          <w:rPr>
            <w:noProof/>
          </w:rPr>
          <w:t>2</w:t>
        </w:r>
        <w:r w:rsidR="00FF0972">
          <w:rPr>
            <w:noProof/>
          </w:rPr>
          <w:fldChar w:fldCharType="end"/>
        </w:r>
      </w:sdtContent>
    </w:sdt>
  </w:p>
  <w:p w14:paraId="3C7086F5" w14:textId="77777777" w:rsidR="00FF0972" w:rsidRPr="00FF0972" w:rsidRDefault="00FF0972">
    <w:pPr>
      <w:pStyle w:val="Header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202C9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B4A74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C268B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904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F8CA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66A0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3022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39A7F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221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44E16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E64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27A4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A95B1A"/>
    <w:multiLevelType w:val="hybridMultilevel"/>
    <w:tmpl w:val="66AC453A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AIktLQyMjE0sDYyUdpeDU4uLM/DyQAuNaANPKXcgsAAAA"/>
  </w:docVars>
  <w:rsids>
    <w:rsidRoot w:val="00590D07"/>
    <w:rsid w:val="00007423"/>
    <w:rsid w:val="00011C8B"/>
    <w:rsid w:val="00024EFA"/>
    <w:rsid w:val="00032D5E"/>
    <w:rsid w:val="00084FE4"/>
    <w:rsid w:val="000B1496"/>
    <w:rsid w:val="000D0DE3"/>
    <w:rsid w:val="001032D3"/>
    <w:rsid w:val="00114A4C"/>
    <w:rsid w:val="00122435"/>
    <w:rsid w:val="001309D1"/>
    <w:rsid w:val="00166808"/>
    <w:rsid w:val="001723FC"/>
    <w:rsid w:val="001D444A"/>
    <w:rsid w:val="001D7DA6"/>
    <w:rsid w:val="001E2E5A"/>
    <w:rsid w:val="001E548C"/>
    <w:rsid w:val="002043AB"/>
    <w:rsid w:val="00240A89"/>
    <w:rsid w:val="0024200B"/>
    <w:rsid w:val="002554D4"/>
    <w:rsid w:val="00267B42"/>
    <w:rsid w:val="00272C99"/>
    <w:rsid w:val="002A583E"/>
    <w:rsid w:val="002C1CEC"/>
    <w:rsid w:val="002E10E1"/>
    <w:rsid w:val="0030344A"/>
    <w:rsid w:val="00334BBB"/>
    <w:rsid w:val="00355043"/>
    <w:rsid w:val="00375FD0"/>
    <w:rsid w:val="003D19BA"/>
    <w:rsid w:val="003F19E8"/>
    <w:rsid w:val="00406790"/>
    <w:rsid w:val="00413619"/>
    <w:rsid w:val="004A5332"/>
    <w:rsid w:val="004B5A2A"/>
    <w:rsid w:val="004C32D6"/>
    <w:rsid w:val="004E29B3"/>
    <w:rsid w:val="004F6716"/>
    <w:rsid w:val="00505AA7"/>
    <w:rsid w:val="00530E99"/>
    <w:rsid w:val="00536047"/>
    <w:rsid w:val="005400AD"/>
    <w:rsid w:val="00550658"/>
    <w:rsid w:val="00550AEE"/>
    <w:rsid w:val="00575528"/>
    <w:rsid w:val="005861E8"/>
    <w:rsid w:val="00590D07"/>
    <w:rsid w:val="005A2539"/>
    <w:rsid w:val="005B4DFA"/>
    <w:rsid w:val="005D7C89"/>
    <w:rsid w:val="00602BFA"/>
    <w:rsid w:val="006044AC"/>
    <w:rsid w:val="00623FB9"/>
    <w:rsid w:val="0063445C"/>
    <w:rsid w:val="0065213F"/>
    <w:rsid w:val="0065217F"/>
    <w:rsid w:val="00680454"/>
    <w:rsid w:val="006809D2"/>
    <w:rsid w:val="006A7804"/>
    <w:rsid w:val="006D58AD"/>
    <w:rsid w:val="0070599A"/>
    <w:rsid w:val="007068B4"/>
    <w:rsid w:val="00725274"/>
    <w:rsid w:val="00730915"/>
    <w:rsid w:val="00732AE1"/>
    <w:rsid w:val="007614E6"/>
    <w:rsid w:val="00764D91"/>
    <w:rsid w:val="00767173"/>
    <w:rsid w:val="00770919"/>
    <w:rsid w:val="00772C03"/>
    <w:rsid w:val="00776937"/>
    <w:rsid w:val="0078012E"/>
    <w:rsid w:val="00784D58"/>
    <w:rsid w:val="007878C4"/>
    <w:rsid w:val="007C123C"/>
    <w:rsid w:val="007D0951"/>
    <w:rsid w:val="007E0D56"/>
    <w:rsid w:val="007F16A3"/>
    <w:rsid w:val="007F7A8F"/>
    <w:rsid w:val="008356B6"/>
    <w:rsid w:val="00840761"/>
    <w:rsid w:val="00846EBA"/>
    <w:rsid w:val="00851A17"/>
    <w:rsid w:val="00861DCA"/>
    <w:rsid w:val="00877322"/>
    <w:rsid w:val="008A423F"/>
    <w:rsid w:val="008D3EB5"/>
    <w:rsid w:val="008D6863"/>
    <w:rsid w:val="008E24F1"/>
    <w:rsid w:val="00904075"/>
    <w:rsid w:val="00906914"/>
    <w:rsid w:val="009131A3"/>
    <w:rsid w:val="00922DA3"/>
    <w:rsid w:val="00923D2A"/>
    <w:rsid w:val="0092555C"/>
    <w:rsid w:val="00926069"/>
    <w:rsid w:val="00930092"/>
    <w:rsid w:val="0094693A"/>
    <w:rsid w:val="009636D5"/>
    <w:rsid w:val="009E2000"/>
    <w:rsid w:val="00A01637"/>
    <w:rsid w:val="00A51044"/>
    <w:rsid w:val="00A57715"/>
    <w:rsid w:val="00A75C22"/>
    <w:rsid w:val="00A80AC8"/>
    <w:rsid w:val="00AA0B70"/>
    <w:rsid w:val="00AB2AA4"/>
    <w:rsid w:val="00AF3DEF"/>
    <w:rsid w:val="00B60037"/>
    <w:rsid w:val="00B64FC9"/>
    <w:rsid w:val="00B85F79"/>
    <w:rsid w:val="00B86B75"/>
    <w:rsid w:val="00B965A0"/>
    <w:rsid w:val="00BA2239"/>
    <w:rsid w:val="00BB423E"/>
    <w:rsid w:val="00BC48D5"/>
    <w:rsid w:val="00BD650E"/>
    <w:rsid w:val="00BE4675"/>
    <w:rsid w:val="00C042C5"/>
    <w:rsid w:val="00C34436"/>
    <w:rsid w:val="00C36279"/>
    <w:rsid w:val="00C45791"/>
    <w:rsid w:val="00C55159"/>
    <w:rsid w:val="00C87E64"/>
    <w:rsid w:val="00CB3D47"/>
    <w:rsid w:val="00CC4B44"/>
    <w:rsid w:val="00CD16F5"/>
    <w:rsid w:val="00D35F23"/>
    <w:rsid w:val="00D37ED6"/>
    <w:rsid w:val="00D4130B"/>
    <w:rsid w:val="00D464A9"/>
    <w:rsid w:val="00D65BA6"/>
    <w:rsid w:val="00D725C6"/>
    <w:rsid w:val="00D90F67"/>
    <w:rsid w:val="00DB1AE7"/>
    <w:rsid w:val="00DC21D8"/>
    <w:rsid w:val="00E315A3"/>
    <w:rsid w:val="00E56584"/>
    <w:rsid w:val="00EB51A2"/>
    <w:rsid w:val="00ED4872"/>
    <w:rsid w:val="00F0713D"/>
    <w:rsid w:val="00F40090"/>
    <w:rsid w:val="00F56EB4"/>
    <w:rsid w:val="00F6504D"/>
    <w:rsid w:val="00F66BBE"/>
    <w:rsid w:val="00FA3532"/>
    <w:rsid w:val="00FC1072"/>
    <w:rsid w:val="00FF09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DA5A2"/>
  <w15:docId w15:val="{D4BDE942-6275-4D29-AD26-1F125E91E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D16F5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66B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FF0972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F0972"/>
  </w:style>
  <w:style w:type="paragraph" w:styleId="Footer">
    <w:name w:val="footer"/>
    <w:basedOn w:val="Normal"/>
    <w:link w:val="FooterChar"/>
    <w:unhideWhenUsed/>
    <w:rsid w:val="00FF0972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F0972"/>
  </w:style>
  <w:style w:type="character" w:styleId="UnresolvedMention">
    <w:name w:val="Unresolved Mention"/>
    <w:basedOn w:val="DefaultParagraphFont"/>
    <w:uiPriority w:val="99"/>
    <w:semiHidden/>
    <w:unhideWhenUsed/>
    <w:rsid w:val="00A57715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E2E5A"/>
  </w:style>
  <w:style w:type="character" w:styleId="FollowedHyperlink">
    <w:name w:val="FollowedHyperlink"/>
    <w:basedOn w:val="DefaultParagraphFont"/>
    <w:semiHidden/>
    <w:unhideWhenUsed/>
    <w:rsid w:val="00A5771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en.wikipedia.org/wiki/Relationships_among_probability_distribution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3.us-east-1.amazonaws.com/blackboard.learn.xythos.prod/5a3148150d016/15711077?response-content-disposition=inline%3B%20filename%2A%3DUTF-8%27%27ALY6050_Project%25201%2520Document_4%2520column%2520rubric%25282%2529.pdf&amp;response-content-type=application%2Fpdf&amp;X-Amz-Algorithm=AWS4-HMAC-SHA256&amp;X-Amz-Date=20200224T173444Z&amp;X-Amz-SignedHeaders=host&amp;X-Amz-Expires=21600&amp;X-Amz-Credential=AKIAIL7WQYDOOHAZJGWQ%2F20200224%2Fus-east-1%2Fs3%2Faws4_request&amp;X-Amz-Signature=03869727095e548d5303f5557733bd9d4c7f3a4c0ee1836b8372f7693755e48b" TargetMode="External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B7197-F1B8-423E-AA62-D4BF82C78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</Pages>
  <Words>2505</Words>
  <Characters>1428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050.R</vt:lpstr>
    </vt:vector>
  </TitlesOfParts>
  <Company/>
  <LinksUpToDate>false</LinksUpToDate>
  <CharactersWithSpaces>1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50.R</dc:title>
  <dc:creator>musto</dc:creator>
  <cp:keywords/>
  <cp:lastModifiedBy>Mustafa</cp:lastModifiedBy>
  <cp:revision>7</cp:revision>
  <dcterms:created xsi:type="dcterms:W3CDTF">2020-02-24T22:02:00Z</dcterms:created>
  <dcterms:modified xsi:type="dcterms:W3CDTF">2020-02-24T22:09:00Z</dcterms:modified>
</cp:coreProperties>
</file>